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C1F7C" w14:textId="141696CE" w:rsidR="00D968B3" w:rsidRDefault="00D968B3"/>
    <w:p w14:paraId="1CC7F7F7" w14:textId="77777777" w:rsidR="00B81EB4" w:rsidRDefault="00B81EB4"/>
    <w:p w14:paraId="60373219" w14:textId="77777777" w:rsidR="00B81EB4" w:rsidRDefault="00B81EB4"/>
    <w:p w14:paraId="01AB5687" w14:textId="77777777" w:rsidR="00B81EB4" w:rsidRDefault="00B81EB4"/>
    <w:p w14:paraId="533027D1" w14:textId="77777777" w:rsidR="00B81EB4" w:rsidRDefault="00B81EB4"/>
    <w:p w14:paraId="7E375A1F" w14:textId="77777777" w:rsidR="00B81EB4" w:rsidRPr="00B81EB4" w:rsidRDefault="00B81EB4">
      <w:pPr>
        <w:rPr>
          <w:color w:val="0B5150"/>
        </w:rPr>
      </w:pPr>
    </w:p>
    <w:p w14:paraId="21845EC6" w14:textId="443140F1" w:rsidR="000835A1" w:rsidRPr="00545C45" w:rsidRDefault="009C5A32">
      <w:pPr>
        <w:rPr>
          <w:b/>
          <w:bCs/>
          <w:color w:val="0B5150"/>
          <w:sz w:val="72"/>
          <w:szCs w:val="72"/>
        </w:rPr>
      </w:pPr>
      <w:r>
        <w:rPr>
          <w:b/>
          <w:bCs/>
          <w:color w:val="0B5150"/>
          <w:sz w:val="72"/>
          <w:szCs w:val="72"/>
        </w:rPr>
        <w:t>ISCG7413</w:t>
      </w:r>
      <w:r w:rsidR="00545C45">
        <w:rPr>
          <w:b/>
          <w:bCs/>
          <w:color w:val="0B5150"/>
          <w:sz w:val="72"/>
          <w:szCs w:val="72"/>
        </w:rPr>
        <w:t xml:space="preserve"> – </w:t>
      </w:r>
      <w:r w:rsidR="00545C45" w:rsidRPr="00545C45">
        <w:rPr>
          <w:b/>
          <w:bCs/>
          <w:color w:val="0B5150"/>
          <w:sz w:val="72"/>
          <w:szCs w:val="72"/>
        </w:rPr>
        <w:t>Testing</w:t>
      </w:r>
      <w:r w:rsidR="00545C45">
        <w:rPr>
          <w:b/>
          <w:bCs/>
          <w:color w:val="0B5150"/>
          <w:sz w:val="72"/>
          <w:szCs w:val="72"/>
        </w:rPr>
        <w:t xml:space="preserve"> </w:t>
      </w:r>
      <w:r w:rsidR="00545C45" w:rsidRPr="00545C45">
        <w:rPr>
          <w:b/>
          <w:bCs/>
          <w:color w:val="0B5150"/>
          <w:sz w:val="72"/>
          <w:szCs w:val="72"/>
        </w:rPr>
        <w:t>and Quality Assurance Management</w:t>
      </w:r>
    </w:p>
    <w:p w14:paraId="3A6EE329" w14:textId="4B0D7788" w:rsidR="00545C45" w:rsidRDefault="00545C45">
      <w:pPr>
        <w:rPr>
          <w:color w:val="0B5150"/>
        </w:rPr>
      </w:pPr>
    </w:p>
    <w:p w14:paraId="698031B8" w14:textId="77777777" w:rsidR="00545C45" w:rsidRDefault="00545C45">
      <w:pPr>
        <w:rPr>
          <w:color w:val="0B5150"/>
        </w:rPr>
      </w:pPr>
    </w:p>
    <w:p w14:paraId="5EAF7BDD" w14:textId="309544E1" w:rsidR="00545C45" w:rsidRDefault="00545C45">
      <w:pPr>
        <w:rPr>
          <w:color w:val="0B5150"/>
        </w:rPr>
      </w:pPr>
      <w:r>
        <w:rPr>
          <w:color w:val="0B5150"/>
        </w:rPr>
        <w:t>Semester 1 – 2023</w:t>
      </w:r>
    </w:p>
    <w:p w14:paraId="3CA870F7" w14:textId="51D58AF2" w:rsidR="00545C45" w:rsidRDefault="00545C45">
      <w:pPr>
        <w:rPr>
          <w:color w:val="0B5150"/>
        </w:rPr>
      </w:pPr>
      <w:r>
        <w:rPr>
          <w:color w:val="0B5150"/>
        </w:rPr>
        <w:t xml:space="preserve">Dr </w:t>
      </w:r>
      <w:r w:rsidRPr="00545C45">
        <w:rPr>
          <w:color w:val="0B5150"/>
        </w:rPr>
        <w:t xml:space="preserve">Masoud </w:t>
      </w:r>
      <w:proofErr w:type="spellStart"/>
      <w:r w:rsidRPr="00545C45">
        <w:rPr>
          <w:color w:val="0B5150"/>
        </w:rPr>
        <w:t>Shakiba</w:t>
      </w:r>
      <w:proofErr w:type="spellEnd"/>
    </w:p>
    <w:p w14:paraId="0840424E" w14:textId="243C5C64" w:rsidR="00601865" w:rsidRDefault="00601865">
      <w:pPr>
        <w:rPr>
          <w:color w:val="0B5150"/>
        </w:rPr>
      </w:pPr>
    </w:p>
    <w:p w14:paraId="3AB128B1" w14:textId="3972E944" w:rsidR="00601865" w:rsidRDefault="00601865">
      <w:pPr>
        <w:rPr>
          <w:color w:val="0B5150"/>
        </w:rPr>
      </w:pPr>
    </w:p>
    <w:p w14:paraId="086B9CD0" w14:textId="0C0310C3" w:rsidR="00601865" w:rsidRDefault="00601865">
      <w:pPr>
        <w:rPr>
          <w:b/>
          <w:bCs/>
          <w:color w:val="0B5150"/>
          <w:sz w:val="28"/>
          <w:szCs w:val="28"/>
        </w:rPr>
      </w:pPr>
      <w:r w:rsidRPr="00601865">
        <w:rPr>
          <w:b/>
          <w:bCs/>
          <w:color w:val="0B5150"/>
          <w:sz w:val="28"/>
          <w:szCs w:val="28"/>
        </w:rPr>
        <w:t xml:space="preserve">Week 3 – Class </w:t>
      </w:r>
      <w:r w:rsidR="000C5602">
        <w:rPr>
          <w:b/>
          <w:bCs/>
          <w:color w:val="0B5150"/>
          <w:sz w:val="28"/>
          <w:szCs w:val="28"/>
        </w:rPr>
        <w:t>Activity</w:t>
      </w:r>
    </w:p>
    <w:p w14:paraId="1F5A01AB" w14:textId="4640356D" w:rsidR="00C60671" w:rsidRDefault="00C60671" w:rsidP="00C60671">
      <w:pPr>
        <w:pStyle w:val="aa"/>
        <w:numPr>
          <w:ilvl w:val="0"/>
          <w:numId w:val="1"/>
        </w:numPr>
        <w:rPr>
          <w:b/>
          <w:bCs/>
          <w:color w:val="0B5150"/>
          <w:sz w:val="28"/>
          <w:szCs w:val="28"/>
        </w:rPr>
      </w:pPr>
      <w:r>
        <w:rPr>
          <w:b/>
          <w:bCs/>
          <w:color w:val="0B5150"/>
          <w:sz w:val="28"/>
          <w:szCs w:val="28"/>
        </w:rPr>
        <w:t>User Acceptance Test</w:t>
      </w:r>
    </w:p>
    <w:p w14:paraId="284E7C5A" w14:textId="413EA5EB" w:rsidR="00C60671" w:rsidRPr="00C60671" w:rsidRDefault="000C5602" w:rsidP="00C60671">
      <w:pPr>
        <w:pStyle w:val="aa"/>
        <w:numPr>
          <w:ilvl w:val="0"/>
          <w:numId w:val="1"/>
        </w:numPr>
        <w:rPr>
          <w:b/>
          <w:bCs/>
          <w:color w:val="0B5150"/>
          <w:sz w:val="28"/>
          <w:szCs w:val="28"/>
        </w:rPr>
      </w:pPr>
      <w:r>
        <w:rPr>
          <w:b/>
          <w:bCs/>
          <w:color w:val="0B5150"/>
          <w:sz w:val="28"/>
          <w:szCs w:val="28"/>
        </w:rPr>
        <w:t>Test Case Development</w:t>
      </w:r>
    </w:p>
    <w:p w14:paraId="5EC8F193" w14:textId="7667B2F3" w:rsidR="000835A1" w:rsidRDefault="000835A1">
      <w:pPr>
        <w:rPr>
          <w:color w:val="0B5150"/>
        </w:rPr>
      </w:pPr>
    </w:p>
    <w:p w14:paraId="0348FD2E" w14:textId="77777777" w:rsidR="00DA55C4" w:rsidRDefault="00DA55C4">
      <w:pPr>
        <w:rPr>
          <w:color w:val="0B5150"/>
        </w:rPr>
      </w:pPr>
    </w:p>
    <w:tbl>
      <w:tblPr>
        <w:tblStyle w:val="a7"/>
        <w:tblW w:w="0" w:type="auto"/>
        <w:tblBorders>
          <w:top w:val="single" w:sz="18" w:space="0" w:color="0B5150"/>
          <w:left w:val="single" w:sz="18" w:space="0" w:color="0B5150"/>
          <w:bottom w:val="single" w:sz="18" w:space="0" w:color="0B5150"/>
          <w:right w:val="single" w:sz="18" w:space="0" w:color="0B5150"/>
          <w:insideH w:val="single" w:sz="18" w:space="0" w:color="0B5150"/>
          <w:insideV w:val="single" w:sz="18" w:space="0" w:color="0B5150"/>
        </w:tblBorders>
        <w:tblLook w:val="04A0" w:firstRow="1" w:lastRow="0" w:firstColumn="1" w:lastColumn="0" w:noHBand="0" w:noVBand="1"/>
      </w:tblPr>
      <w:tblGrid>
        <w:gridCol w:w="2257"/>
        <w:gridCol w:w="6723"/>
      </w:tblGrid>
      <w:tr w:rsidR="00140510" w14:paraId="340DA5FC" w14:textId="77777777" w:rsidTr="00140510">
        <w:trPr>
          <w:trHeight w:val="397"/>
        </w:trPr>
        <w:tc>
          <w:tcPr>
            <w:tcW w:w="2263" w:type="dxa"/>
            <w:shd w:val="clear" w:color="auto" w:fill="0B5150"/>
            <w:vAlign w:val="center"/>
          </w:tcPr>
          <w:p w14:paraId="03DDF06C" w14:textId="062011D5" w:rsidR="00140510" w:rsidRPr="00140510" w:rsidRDefault="00140510" w:rsidP="00140510">
            <w:pPr>
              <w:rPr>
                <w:b/>
                <w:bCs/>
                <w:color w:val="FFFFFF" w:themeColor="background1"/>
              </w:rPr>
            </w:pPr>
            <w:r w:rsidRPr="00140510">
              <w:rPr>
                <w:b/>
                <w:bCs/>
                <w:color w:val="FFFFFF" w:themeColor="background1"/>
              </w:rPr>
              <w:t>Student Full Name</w:t>
            </w:r>
          </w:p>
        </w:tc>
        <w:tc>
          <w:tcPr>
            <w:tcW w:w="6753" w:type="dxa"/>
            <w:vAlign w:val="center"/>
          </w:tcPr>
          <w:p w14:paraId="745D22D1" w14:textId="47B52AD0" w:rsidR="00140510" w:rsidRDefault="001D724A" w:rsidP="00140510">
            <w:proofErr w:type="spellStart"/>
            <w:r>
              <w:rPr>
                <w:rFonts w:hint="eastAsia"/>
              </w:rPr>
              <w:t>J</w:t>
            </w:r>
            <w:r>
              <w:t>iqiang</w:t>
            </w:r>
            <w:proofErr w:type="spellEnd"/>
            <w:r>
              <w:t xml:space="preserve"> Wang</w:t>
            </w:r>
          </w:p>
        </w:tc>
      </w:tr>
      <w:tr w:rsidR="00140510" w14:paraId="53F31982" w14:textId="77777777" w:rsidTr="00140510">
        <w:trPr>
          <w:trHeight w:val="397"/>
        </w:trPr>
        <w:tc>
          <w:tcPr>
            <w:tcW w:w="2263" w:type="dxa"/>
            <w:shd w:val="clear" w:color="auto" w:fill="0B5150"/>
            <w:vAlign w:val="center"/>
          </w:tcPr>
          <w:p w14:paraId="0AA58A58" w14:textId="762F57CE" w:rsidR="00140510" w:rsidRPr="00140510" w:rsidRDefault="00140510" w:rsidP="00140510">
            <w:pPr>
              <w:rPr>
                <w:b/>
                <w:bCs/>
                <w:color w:val="FFFFFF" w:themeColor="background1"/>
              </w:rPr>
            </w:pPr>
            <w:r w:rsidRPr="00140510">
              <w:rPr>
                <w:b/>
                <w:bCs/>
                <w:color w:val="FFFFFF" w:themeColor="background1"/>
              </w:rPr>
              <w:t>Student ID</w:t>
            </w:r>
          </w:p>
        </w:tc>
        <w:tc>
          <w:tcPr>
            <w:tcW w:w="6753" w:type="dxa"/>
            <w:vAlign w:val="center"/>
          </w:tcPr>
          <w:p w14:paraId="0BB904A0" w14:textId="172562A2" w:rsidR="00140510" w:rsidRDefault="001D724A" w:rsidP="00140510">
            <w:r>
              <w:rPr>
                <w:rFonts w:hint="eastAsia"/>
              </w:rPr>
              <w:t>1</w:t>
            </w:r>
            <w:r>
              <w:t>564710</w:t>
            </w:r>
          </w:p>
        </w:tc>
      </w:tr>
    </w:tbl>
    <w:p w14:paraId="52F52836" w14:textId="77777777" w:rsidR="000C5602" w:rsidRDefault="00B81EB4" w:rsidP="00AE6AC0">
      <w:r>
        <w:br w:type="page"/>
      </w:r>
    </w:p>
    <w:p w14:paraId="05EED5E8" w14:textId="3AC1FF2D" w:rsidR="000C5602" w:rsidRDefault="00B217F4" w:rsidP="00AE6AC0">
      <w:r>
        <w:lastRenderedPageBreak/>
        <w:t>Scenario:</w:t>
      </w:r>
    </w:p>
    <w:p w14:paraId="7B830CB6" w14:textId="22147590" w:rsidR="00AE0D47" w:rsidRDefault="00AE6AC0" w:rsidP="00681C97">
      <w:pPr>
        <w:jc w:val="both"/>
      </w:pPr>
      <w:r>
        <w:t xml:space="preserve">You got a new job as a </w:t>
      </w:r>
      <w:r w:rsidR="005731CA">
        <w:t xml:space="preserve">junior </w:t>
      </w:r>
      <w:r>
        <w:t xml:space="preserve">software tester </w:t>
      </w:r>
      <w:r w:rsidR="005731CA">
        <w:t>in</w:t>
      </w:r>
      <w:r>
        <w:t xml:space="preserve"> a company called </w:t>
      </w:r>
      <w:proofErr w:type="spellStart"/>
      <w:r w:rsidR="00AE0D47">
        <w:t>TestPlus</w:t>
      </w:r>
      <w:proofErr w:type="spellEnd"/>
      <w:r w:rsidR="00AE0D47">
        <w:t xml:space="preserve"> Ltd</w:t>
      </w:r>
      <w:r>
        <w:t xml:space="preserve">. </w:t>
      </w:r>
    </w:p>
    <w:p w14:paraId="43972808" w14:textId="181900CF" w:rsidR="00AE6AC0" w:rsidRDefault="00AE6AC0" w:rsidP="00681C97">
      <w:pPr>
        <w:jc w:val="both"/>
      </w:pPr>
      <w:r>
        <w:t>Your company has recently joined a web development project to conduct test process</w:t>
      </w:r>
      <w:r w:rsidR="00D4472E">
        <w:t xml:space="preserve"> and QA</w:t>
      </w:r>
      <w:r>
        <w:t>. The web application has three different user types – Employer, Institution and Student with different access levels and functionalities.</w:t>
      </w:r>
    </w:p>
    <w:p w14:paraId="3D10079C" w14:textId="77777777" w:rsidR="00AF00DA" w:rsidRDefault="00AE6AC0" w:rsidP="00681C97">
      <w:pPr>
        <w:jc w:val="both"/>
      </w:pPr>
      <w:r>
        <w:t>Your manager assign</w:t>
      </w:r>
      <w:r w:rsidR="009E41F6">
        <w:t>ed</w:t>
      </w:r>
      <w:r>
        <w:t xml:space="preserve"> you to one of the user type</w:t>
      </w:r>
      <w:r w:rsidR="009E41F6">
        <w:t>s</w:t>
      </w:r>
      <w:r>
        <w:t xml:space="preserve"> and expect you to complete a user acceptance test.</w:t>
      </w:r>
      <w:r w:rsidR="00734E16">
        <w:t xml:space="preserve"> There are pre-designed tasks</w:t>
      </w:r>
      <w:r w:rsidR="004D1130">
        <w:t>. You need to follow and complete the tasks and provide feedback as a</w:t>
      </w:r>
      <w:r w:rsidR="00AF00DA">
        <w:t>n end-user point of view.</w:t>
      </w:r>
    </w:p>
    <w:p w14:paraId="18E7A190" w14:textId="4C84C394" w:rsidR="00AE6AC0" w:rsidRDefault="00AE6AC0" w:rsidP="00681C97">
      <w:pPr>
        <w:jc w:val="both"/>
      </w:pPr>
      <w:r>
        <w:t xml:space="preserve">Moreover, you need to prepare </w:t>
      </w:r>
      <w:r w:rsidR="00060FE6">
        <w:t xml:space="preserve">at least </w:t>
      </w:r>
      <w:r w:rsidR="00060FE6" w:rsidRPr="007C0932">
        <w:rPr>
          <w:b/>
          <w:bCs/>
          <w:u w:val="single"/>
        </w:rPr>
        <w:t xml:space="preserve">four </w:t>
      </w:r>
      <w:r w:rsidRPr="007C0932">
        <w:rPr>
          <w:b/>
          <w:bCs/>
          <w:u w:val="single"/>
        </w:rPr>
        <w:t>test</w:t>
      </w:r>
      <w:r w:rsidR="00AF00DA" w:rsidRPr="007C0932">
        <w:rPr>
          <w:b/>
          <w:bCs/>
          <w:u w:val="single"/>
        </w:rPr>
        <w:t xml:space="preserve"> cases</w:t>
      </w:r>
      <w:r>
        <w:t xml:space="preserve"> for </w:t>
      </w:r>
      <w:r w:rsidR="005E412A" w:rsidRPr="007C0932">
        <w:rPr>
          <w:b/>
          <w:bCs/>
          <w:u w:val="single"/>
        </w:rPr>
        <w:t>two selected</w:t>
      </w:r>
      <w:r w:rsidRPr="007C0932">
        <w:rPr>
          <w:b/>
          <w:bCs/>
          <w:u w:val="single"/>
        </w:rPr>
        <w:t xml:space="preserve"> </w:t>
      </w:r>
      <w:r w:rsidR="00795249" w:rsidRPr="007C0932">
        <w:rPr>
          <w:b/>
          <w:bCs/>
          <w:u w:val="single"/>
        </w:rPr>
        <w:t>task</w:t>
      </w:r>
      <w:r w:rsidR="005E412A" w:rsidRPr="007C0932">
        <w:rPr>
          <w:b/>
          <w:bCs/>
          <w:u w:val="single"/>
        </w:rPr>
        <w:t>s</w:t>
      </w:r>
      <w:r w:rsidR="00AF00DA">
        <w:t xml:space="preserve"> </w:t>
      </w:r>
      <w:r w:rsidR="00DA55C4">
        <w:t>(overall 8 test cases). You need also to</w:t>
      </w:r>
      <w:r w:rsidR="00DE32EA">
        <w:t xml:space="preserve"> attached screenshot/s </w:t>
      </w:r>
      <w:r w:rsidR="00DA55C4">
        <w:t xml:space="preserve">and further descriptions </w:t>
      </w:r>
      <w:r w:rsidR="00670ED6">
        <w:t>in case of</w:t>
      </w:r>
      <w:r w:rsidR="00CB4DD5">
        <w:t xml:space="preserve"> </w:t>
      </w:r>
      <w:r w:rsidR="00CC542C">
        <w:t>test result</w:t>
      </w:r>
      <w:r w:rsidR="00670ED6">
        <w:t xml:space="preserve"> </w:t>
      </w:r>
      <w:r w:rsidR="00554C9D">
        <w:t>failure</w:t>
      </w:r>
      <w:r w:rsidR="003D4374">
        <w:t xml:space="preserve"> </w:t>
      </w:r>
      <w:r w:rsidR="003A4CC8">
        <w:t>(</w:t>
      </w:r>
      <w:r w:rsidR="003D4374">
        <w:t xml:space="preserve">Refer to the Appendix I </w:t>
      </w:r>
      <w:r w:rsidR="000A45F6">
        <w:t>–</w:t>
      </w:r>
      <w:r w:rsidR="003A4CC8">
        <w:t xml:space="preserve"> T</w:t>
      </w:r>
      <w:r w:rsidR="003D4374">
        <w:t>est</w:t>
      </w:r>
      <w:r w:rsidR="000A45F6">
        <w:t xml:space="preserve"> </w:t>
      </w:r>
      <w:r w:rsidR="003A4CC8">
        <w:t>C</w:t>
      </w:r>
      <w:r w:rsidR="003D4374">
        <w:t>ase</w:t>
      </w:r>
      <w:r w:rsidR="003A4CC8">
        <w:t xml:space="preserve"> Example).</w:t>
      </w:r>
    </w:p>
    <w:p w14:paraId="459CD313" w14:textId="77777777" w:rsidR="00670ED6" w:rsidRDefault="00670ED6" w:rsidP="00AE6AC0"/>
    <w:p w14:paraId="6F0D73BA" w14:textId="20FDD9E4" w:rsidR="00AE6AC0" w:rsidRDefault="00AE6AC0" w:rsidP="00AE6AC0">
      <w:r>
        <w:t>Us</w:t>
      </w:r>
      <w:r w:rsidR="00EE1E38">
        <w:t>e</w:t>
      </w:r>
      <w:r>
        <w:t xml:space="preserve"> the following link to </w:t>
      </w:r>
      <w:r w:rsidR="00EE1E38">
        <w:t>access</w:t>
      </w:r>
      <w:r>
        <w:t xml:space="preserve"> to </w:t>
      </w:r>
      <w:r w:rsidR="00EE1E38">
        <w:t>the</w:t>
      </w:r>
      <w:r>
        <w:t xml:space="preserve"> test environment.</w:t>
      </w:r>
    </w:p>
    <w:p w14:paraId="41A41D20" w14:textId="044CBD5A" w:rsidR="00D968B3" w:rsidRDefault="00000000" w:rsidP="00AE6AC0">
      <w:hyperlink r:id="rId8" w:history="1">
        <w:r w:rsidR="00554C9D" w:rsidRPr="009F518B">
          <w:rPr>
            <w:rStyle w:val="a8"/>
          </w:rPr>
          <w:t>https://betatest.platformpi.com/</w:t>
        </w:r>
        <w:r w:rsidR="00554C9D" w:rsidRPr="009F518B">
          <w:rPr>
            <w:rStyle w:val="a8"/>
          </w:rPr>
          <w:t>a</w:t>
        </w:r>
        <w:r w:rsidR="00554C9D" w:rsidRPr="009F518B">
          <w:rPr>
            <w:rStyle w:val="a8"/>
          </w:rPr>
          <w:t>uth/</w:t>
        </w:r>
        <w:r w:rsidR="00554C9D" w:rsidRPr="009F518B">
          <w:rPr>
            <w:rStyle w:val="a8"/>
          </w:rPr>
          <w:t>l</w:t>
        </w:r>
        <w:r w:rsidR="00554C9D" w:rsidRPr="009F518B">
          <w:rPr>
            <w:rStyle w:val="a8"/>
          </w:rPr>
          <w:t>ogin</w:t>
        </w:r>
      </w:hyperlink>
    </w:p>
    <w:p w14:paraId="0F08E47D" w14:textId="63324B20" w:rsidR="00EE1E38" w:rsidRDefault="00EE1E38" w:rsidP="00AE6AC0"/>
    <w:p w14:paraId="1B7901EA" w14:textId="25F345F3" w:rsidR="00EE1E38" w:rsidRDefault="00264F11" w:rsidP="00AE6AC0">
      <w:r>
        <w:t>Use an appropriate link to access to your task</w:t>
      </w:r>
      <w:r w:rsidR="00ED26E4">
        <w:t>s.</w:t>
      </w:r>
    </w:p>
    <w:p w14:paraId="56EB36B7" w14:textId="40A7177F" w:rsidR="00C26882" w:rsidRDefault="00C26882" w:rsidP="00ED26E4">
      <w:pPr>
        <w:pStyle w:val="aa"/>
        <w:numPr>
          <w:ilvl w:val="0"/>
          <w:numId w:val="2"/>
        </w:numPr>
        <w:tabs>
          <w:tab w:val="left" w:pos="1985"/>
        </w:tabs>
        <w:rPr>
          <w:rStyle w:val="ui-provider"/>
        </w:rPr>
      </w:pPr>
      <w:r>
        <w:t xml:space="preserve">Student: </w:t>
      </w:r>
      <w:r w:rsidR="00ED26E4">
        <w:tab/>
      </w:r>
      <w:hyperlink r:id="rId9" w:history="1">
        <w:r w:rsidR="00D4650A" w:rsidRPr="009F518B">
          <w:rPr>
            <w:rStyle w:val="a8"/>
          </w:rPr>
          <w:t>https://forms.office.com/r/jFbcqqwzF</w:t>
        </w:r>
        <w:r w:rsidR="00D4650A" w:rsidRPr="009F518B">
          <w:rPr>
            <w:rStyle w:val="a8"/>
          </w:rPr>
          <w:t>F</w:t>
        </w:r>
      </w:hyperlink>
    </w:p>
    <w:p w14:paraId="55B8C6D3" w14:textId="474BF995" w:rsidR="00C26882" w:rsidRDefault="00C26882" w:rsidP="00ED26E4">
      <w:pPr>
        <w:pStyle w:val="aa"/>
        <w:numPr>
          <w:ilvl w:val="0"/>
          <w:numId w:val="2"/>
        </w:numPr>
        <w:tabs>
          <w:tab w:val="left" w:pos="1985"/>
        </w:tabs>
        <w:rPr>
          <w:rStyle w:val="ui-provider"/>
        </w:rPr>
      </w:pPr>
      <w:r>
        <w:rPr>
          <w:rStyle w:val="ui-provider"/>
        </w:rPr>
        <w:t xml:space="preserve">Institution: </w:t>
      </w:r>
      <w:r w:rsidR="00ED26E4">
        <w:rPr>
          <w:rStyle w:val="ui-provider"/>
        </w:rPr>
        <w:tab/>
      </w:r>
      <w:hyperlink r:id="rId10" w:history="1">
        <w:r w:rsidR="00F945BF" w:rsidRPr="009F518B">
          <w:rPr>
            <w:rStyle w:val="a8"/>
          </w:rPr>
          <w:t>https://forms.office.com/r/wLYjbdVtSJ</w:t>
        </w:r>
      </w:hyperlink>
    </w:p>
    <w:p w14:paraId="30F67CC4" w14:textId="703B0C8A" w:rsidR="001354B3" w:rsidRDefault="001354B3" w:rsidP="00ED26E4">
      <w:pPr>
        <w:pStyle w:val="aa"/>
        <w:numPr>
          <w:ilvl w:val="0"/>
          <w:numId w:val="2"/>
        </w:numPr>
        <w:tabs>
          <w:tab w:val="left" w:pos="1985"/>
        </w:tabs>
        <w:rPr>
          <w:rStyle w:val="ui-provider"/>
        </w:rPr>
      </w:pPr>
      <w:r>
        <w:rPr>
          <w:rStyle w:val="ui-provider"/>
        </w:rPr>
        <w:t>Employers:</w:t>
      </w:r>
      <w:r w:rsidR="00ED26E4">
        <w:rPr>
          <w:rStyle w:val="ui-provider"/>
        </w:rPr>
        <w:tab/>
      </w:r>
      <w:hyperlink r:id="rId11" w:history="1">
        <w:r w:rsidR="00F945BF" w:rsidRPr="009F518B">
          <w:rPr>
            <w:rStyle w:val="a8"/>
          </w:rPr>
          <w:t>https://forms.office.com/r/ZdB2ViBmPi</w:t>
        </w:r>
      </w:hyperlink>
      <w:r w:rsidR="00F945BF">
        <w:rPr>
          <w:rStyle w:val="ui-provider"/>
        </w:rPr>
        <w:t xml:space="preserve"> </w:t>
      </w:r>
    </w:p>
    <w:p w14:paraId="3A606B12" w14:textId="2C5A522D" w:rsidR="001354B3" w:rsidRDefault="001354B3" w:rsidP="00AE6AC0"/>
    <w:p w14:paraId="200F4CC2" w14:textId="4D2290A8" w:rsidR="00670ED6" w:rsidRDefault="00670ED6" w:rsidP="00AE6AC0">
      <w:r>
        <w:t xml:space="preserve">You need to complete </w:t>
      </w:r>
      <w:r w:rsidR="009A0D12">
        <w:t>all test cases using this document and submit the completed document via Moodle page.</w:t>
      </w:r>
    </w:p>
    <w:p w14:paraId="39FB1CCE" w14:textId="2DC995C1" w:rsidR="00554C9D" w:rsidRDefault="00554C9D" w:rsidP="00AE6AC0"/>
    <w:p w14:paraId="2982DEDD" w14:textId="1CAC7E48" w:rsidR="00554C9D" w:rsidRDefault="00554C9D" w:rsidP="00AE6AC0"/>
    <w:p w14:paraId="0A5577BB" w14:textId="77777777" w:rsidR="00554C9D" w:rsidRDefault="00554C9D" w:rsidP="00AE6AC0">
      <w:pPr>
        <w:sectPr w:rsidR="00554C9D" w:rsidSect="008F3FC7">
          <w:footerReference w:type="default" r:id="rId12"/>
          <w:headerReference w:type="first" r:id="rId13"/>
          <w:footerReference w:type="first" r:id="rId14"/>
          <w:pgSz w:w="11906" w:h="16838"/>
          <w:pgMar w:top="1701" w:right="1440" w:bottom="1701" w:left="1440" w:header="680" w:footer="709" w:gutter="0"/>
          <w:pgNumType w:start="0"/>
          <w:cols w:space="708"/>
          <w:titlePg/>
          <w:docGrid w:linePitch="360"/>
        </w:sectPr>
      </w:pPr>
    </w:p>
    <w:p w14:paraId="1BC42C0D" w14:textId="006D0FC5" w:rsidR="00554C9D" w:rsidRPr="000A45F6" w:rsidRDefault="00554C9D" w:rsidP="00AE6AC0">
      <w:pPr>
        <w:rPr>
          <w:b/>
          <w:bCs/>
          <w:sz w:val="24"/>
          <w:szCs w:val="24"/>
        </w:rPr>
      </w:pPr>
    </w:p>
    <w:tbl>
      <w:tblPr>
        <w:tblStyle w:val="a7"/>
        <w:tblW w:w="14029" w:type="dxa"/>
        <w:tblLayout w:type="fixed"/>
        <w:tblLook w:val="04A0" w:firstRow="1" w:lastRow="0" w:firstColumn="1" w:lastColumn="0" w:noHBand="0" w:noVBand="1"/>
      </w:tblPr>
      <w:tblGrid>
        <w:gridCol w:w="561"/>
        <w:gridCol w:w="2128"/>
        <w:gridCol w:w="2030"/>
        <w:gridCol w:w="2080"/>
        <w:gridCol w:w="1985"/>
        <w:gridCol w:w="1416"/>
        <w:gridCol w:w="1418"/>
        <w:gridCol w:w="2411"/>
      </w:tblGrid>
      <w:tr w:rsidR="00411213" w:rsidRPr="00330AC8" w14:paraId="224C195A" w14:textId="77777777" w:rsidTr="006E0EF3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19EE9B38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Scenario ID</w:t>
            </w:r>
          </w:p>
        </w:tc>
        <w:tc>
          <w:tcPr>
            <w:tcW w:w="4110" w:type="dxa"/>
            <w:gridSpan w:val="2"/>
            <w:vAlign w:val="center"/>
          </w:tcPr>
          <w:p w14:paraId="71C57115" w14:textId="2D1EC5D4" w:rsidR="00411213" w:rsidRPr="006E0EF3" w:rsidRDefault="004E39B2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Task1_FTL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3E90263E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ase ID</w:t>
            </w:r>
          </w:p>
        </w:tc>
        <w:tc>
          <w:tcPr>
            <w:tcW w:w="5245" w:type="dxa"/>
            <w:gridSpan w:val="3"/>
            <w:vAlign w:val="center"/>
          </w:tcPr>
          <w:p w14:paraId="3B17FCDA" w14:textId="3B7B8A9E" w:rsidR="00411213" w:rsidRPr="006E0EF3" w:rsidRDefault="004E39B2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FTL_</w:t>
            </w:r>
            <w:r w:rsidR="00411213" w:rsidRPr="006E0EF3">
              <w:rPr>
                <w:rFonts w:asciiTheme="majorHAnsi" w:hAnsiTheme="majorHAnsi" w:cstheme="majorHAnsi"/>
              </w:rPr>
              <w:t>1</w:t>
            </w:r>
          </w:p>
        </w:tc>
      </w:tr>
      <w:tr w:rsidR="00411213" w:rsidRPr="00330AC8" w14:paraId="24BB549C" w14:textId="77777777" w:rsidTr="006E0EF3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1F607BCE" w14:textId="532D7423" w:rsidR="00411213" w:rsidRPr="006E0EF3" w:rsidRDefault="00411213" w:rsidP="00307E3F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ase Description</w:t>
            </w:r>
          </w:p>
        </w:tc>
        <w:tc>
          <w:tcPr>
            <w:tcW w:w="4110" w:type="dxa"/>
            <w:gridSpan w:val="2"/>
            <w:vAlign w:val="center"/>
          </w:tcPr>
          <w:p w14:paraId="537A5F48" w14:textId="27E1ECF5" w:rsidR="00411213" w:rsidRPr="006E0EF3" w:rsidRDefault="001D724A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egative</w:t>
            </w:r>
            <w:r w:rsidR="00411213" w:rsidRPr="006E0EF3">
              <w:rPr>
                <w:rFonts w:asciiTheme="majorHAnsi" w:hAnsiTheme="majorHAnsi" w:cstheme="majorHAnsi"/>
              </w:rPr>
              <w:t xml:space="preserve"> login test case – </w:t>
            </w:r>
            <w:r>
              <w:rPr>
                <w:rFonts w:asciiTheme="majorHAnsi" w:hAnsiTheme="majorHAnsi" w:cstheme="majorHAnsi"/>
              </w:rPr>
              <w:t>in</w:t>
            </w:r>
            <w:r w:rsidR="00411213" w:rsidRPr="006E0EF3">
              <w:rPr>
                <w:rFonts w:asciiTheme="majorHAnsi" w:hAnsiTheme="majorHAnsi" w:cstheme="majorHAnsi"/>
              </w:rPr>
              <w:t>correct username and password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18A63802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Priority</w:t>
            </w:r>
          </w:p>
        </w:tc>
        <w:tc>
          <w:tcPr>
            <w:tcW w:w="5245" w:type="dxa"/>
            <w:gridSpan w:val="3"/>
            <w:vAlign w:val="center"/>
          </w:tcPr>
          <w:p w14:paraId="36C45345" w14:textId="4C6CF926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High</w:t>
            </w:r>
          </w:p>
        </w:tc>
      </w:tr>
      <w:tr w:rsidR="00411213" w:rsidRPr="00330AC8" w14:paraId="297736E7" w14:textId="77777777" w:rsidTr="006E0EF3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41A9B6A5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Pre-Requisite</w:t>
            </w:r>
          </w:p>
        </w:tc>
        <w:tc>
          <w:tcPr>
            <w:tcW w:w="4110" w:type="dxa"/>
            <w:gridSpan w:val="2"/>
            <w:vAlign w:val="center"/>
          </w:tcPr>
          <w:p w14:paraId="26D0A6D8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 browser has been installed; internet connected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2D9D6A36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Post-Requisite</w:t>
            </w:r>
          </w:p>
        </w:tc>
        <w:tc>
          <w:tcPr>
            <w:tcW w:w="5245" w:type="dxa"/>
            <w:gridSpan w:val="3"/>
            <w:vAlign w:val="center"/>
          </w:tcPr>
          <w:p w14:paraId="0B0066DF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NA</w:t>
            </w:r>
          </w:p>
        </w:tc>
      </w:tr>
      <w:tr w:rsidR="00411213" w:rsidRPr="00330AC8" w14:paraId="62BD42D2" w14:textId="77777777" w:rsidTr="00BE393C">
        <w:trPr>
          <w:trHeight w:val="564"/>
        </w:trPr>
        <w:tc>
          <w:tcPr>
            <w:tcW w:w="14029" w:type="dxa"/>
            <w:gridSpan w:val="8"/>
            <w:shd w:val="clear" w:color="auto" w:fill="0B5150"/>
            <w:vAlign w:val="center"/>
          </w:tcPr>
          <w:p w14:paraId="5D82171B" w14:textId="77777777" w:rsidR="00411213" w:rsidRPr="006E0EF3" w:rsidRDefault="00411213" w:rsidP="00EA579D">
            <w:pPr>
              <w:rPr>
                <w:rFonts w:asciiTheme="majorHAnsi" w:hAnsiTheme="majorHAnsi" w:cstheme="majorHAnsi"/>
                <w:b/>
                <w:bCs/>
              </w:rPr>
            </w:pPr>
            <w:r w:rsidRPr="006E0EF3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est Execution Steps:</w:t>
            </w:r>
          </w:p>
        </w:tc>
      </w:tr>
      <w:tr w:rsidR="00411213" w:rsidRPr="00330AC8" w14:paraId="0C719F85" w14:textId="77777777" w:rsidTr="006E0EF3">
        <w:trPr>
          <w:trHeight w:val="567"/>
        </w:trPr>
        <w:tc>
          <w:tcPr>
            <w:tcW w:w="561" w:type="dxa"/>
            <w:shd w:val="clear" w:color="auto" w:fill="E2EFD9" w:themeFill="accent6" w:themeFillTint="33"/>
            <w:vAlign w:val="center"/>
          </w:tcPr>
          <w:p w14:paraId="11B94E3B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No</w:t>
            </w:r>
          </w:p>
        </w:tc>
        <w:tc>
          <w:tcPr>
            <w:tcW w:w="2128" w:type="dxa"/>
            <w:shd w:val="clear" w:color="auto" w:fill="E2EFD9" w:themeFill="accent6" w:themeFillTint="33"/>
            <w:vAlign w:val="center"/>
          </w:tcPr>
          <w:p w14:paraId="0CFADC0B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Action</w:t>
            </w:r>
          </w:p>
        </w:tc>
        <w:tc>
          <w:tcPr>
            <w:tcW w:w="2030" w:type="dxa"/>
            <w:shd w:val="clear" w:color="auto" w:fill="E2EFD9" w:themeFill="accent6" w:themeFillTint="33"/>
            <w:vAlign w:val="center"/>
          </w:tcPr>
          <w:p w14:paraId="0ED844BA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Inputs</w:t>
            </w:r>
          </w:p>
        </w:tc>
        <w:tc>
          <w:tcPr>
            <w:tcW w:w="2080" w:type="dxa"/>
            <w:shd w:val="clear" w:color="auto" w:fill="E2EFD9" w:themeFill="accent6" w:themeFillTint="33"/>
            <w:vAlign w:val="center"/>
          </w:tcPr>
          <w:p w14:paraId="19D145ED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Expected Output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0C744AF9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Actual Output</w:t>
            </w:r>
          </w:p>
        </w:tc>
        <w:tc>
          <w:tcPr>
            <w:tcW w:w="1416" w:type="dxa"/>
            <w:shd w:val="clear" w:color="auto" w:fill="E2EFD9" w:themeFill="accent6" w:themeFillTint="33"/>
            <w:vAlign w:val="center"/>
          </w:tcPr>
          <w:p w14:paraId="646CFCEF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Browser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44304BCB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Result</w:t>
            </w:r>
          </w:p>
        </w:tc>
        <w:tc>
          <w:tcPr>
            <w:tcW w:w="2411" w:type="dxa"/>
            <w:shd w:val="clear" w:color="auto" w:fill="E2EFD9" w:themeFill="accent6" w:themeFillTint="33"/>
            <w:vAlign w:val="center"/>
          </w:tcPr>
          <w:p w14:paraId="0BD884F7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omments</w:t>
            </w:r>
          </w:p>
        </w:tc>
      </w:tr>
      <w:tr w:rsidR="00544FE0" w:rsidRPr="00330AC8" w14:paraId="1D75B389" w14:textId="77777777" w:rsidTr="006E0EF3">
        <w:trPr>
          <w:trHeight w:val="820"/>
        </w:trPr>
        <w:tc>
          <w:tcPr>
            <w:tcW w:w="561" w:type="dxa"/>
          </w:tcPr>
          <w:p w14:paraId="7E017619" w14:textId="77777777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128" w:type="dxa"/>
          </w:tcPr>
          <w:p w14:paraId="191C938C" w14:textId="21CEF4C8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in with an empty username and password</w:t>
            </w:r>
          </w:p>
        </w:tc>
        <w:tc>
          <w:tcPr>
            <w:tcW w:w="2030" w:type="dxa"/>
          </w:tcPr>
          <w:p w14:paraId="78551C13" w14:textId="3CF7B0F7" w:rsidR="00544FE0" w:rsidRPr="00544FE0" w:rsidRDefault="00544FE0" w:rsidP="00544FE0">
            <w:pPr>
              <w:rPr>
                <w:rFonts w:asciiTheme="majorHAnsi" w:hAnsiTheme="majorHAnsi" w:cstheme="majorHAnsi"/>
                <w:lang w:val="en-US" w:eastAsia="zh-CN"/>
              </w:rPr>
            </w:pPr>
            <w:r>
              <w:rPr>
                <w:rFonts w:asciiTheme="majorHAnsi" w:hAnsiTheme="majorHAnsi" w:cstheme="majorHAnsi"/>
              </w:rPr>
              <w:t>An empty</w:t>
            </w:r>
            <w:r>
              <w:rPr>
                <w:rFonts w:asciiTheme="majorHAnsi" w:hAnsiTheme="majorHAnsi" w:cstheme="majorHAnsi"/>
              </w:rPr>
              <w:t xml:space="preserve"> username and password</w:t>
            </w:r>
          </w:p>
        </w:tc>
        <w:tc>
          <w:tcPr>
            <w:tcW w:w="2080" w:type="dxa"/>
          </w:tcPr>
          <w:p w14:paraId="74230A46" w14:textId="63C7C8A1" w:rsidR="00544FE0" w:rsidRPr="00544FE0" w:rsidRDefault="00544FE0" w:rsidP="00544FE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Login fail, and an </w:t>
            </w:r>
            <w:r w:rsidRPr="00544FE0">
              <w:rPr>
                <w:rFonts w:asciiTheme="majorHAnsi" w:hAnsiTheme="majorHAnsi" w:cstheme="majorHAnsi"/>
              </w:rPr>
              <w:t>error message</w:t>
            </w:r>
            <w:r>
              <w:rPr>
                <w:rFonts w:asciiTheme="majorHAnsi" w:hAnsiTheme="majorHAnsi" w:cstheme="majorHAnsi"/>
              </w:rPr>
              <w:t xml:space="preserve"> appears</w:t>
            </w:r>
          </w:p>
        </w:tc>
        <w:tc>
          <w:tcPr>
            <w:tcW w:w="1985" w:type="dxa"/>
          </w:tcPr>
          <w:p w14:paraId="7F4E058E" w14:textId="1B81BCAE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Login fail, and an </w:t>
            </w:r>
            <w:r w:rsidRPr="00544FE0">
              <w:rPr>
                <w:rFonts w:asciiTheme="majorHAnsi" w:hAnsiTheme="majorHAnsi" w:cstheme="majorHAnsi"/>
              </w:rPr>
              <w:t>error message</w:t>
            </w:r>
            <w:r>
              <w:rPr>
                <w:rFonts w:asciiTheme="majorHAnsi" w:hAnsiTheme="majorHAnsi" w:cstheme="majorHAnsi"/>
              </w:rPr>
              <w:t xml:space="preserve"> appears</w:t>
            </w:r>
          </w:p>
        </w:tc>
        <w:tc>
          <w:tcPr>
            <w:tcW w:w="1416" w:type="dxa"/>
          </w:tcPr>
          <w:p w14:paraId="6F38089A" w14:textId="77777777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53AEEB10" w14:textId="77777777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787CAD09" w14:textId="2933768E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62072582" w14:textId="1ACF7109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in failed</w:t>
            </w:r>
          </w:p>
          <w:p w14:paraId="4736D427" w14:textId="77777777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</w:p>
        </w:tc>
      </w:tr>
      <w:tr w:rsidR="00411213" w:rsidRPr="00330AC8" w14:paraId="0529C2FA" w14:textId="77777777" w:rsidTr="00EA579D">
        <w:trPr>
          <w:trHeight w:val="867"/>
        </w:trPr>
        <w:tc>
          <w:tcPr>
            <w:tcW w:w="561" w:type="dxa"/>
          </w:tcPr>
          <w:p w14:paraId="477560AB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128" w:type="dxa"/>
          </w:tcPr>
          <w:p w14:paraId="7D0A480D" w14:textId="0792037A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Enter </w:t>
            </w:r>
            <w:r w:rsidR="00544FE0">
              <w:rPr>
                <w:rFonts w:asciiTheme="majorHAnsi" w:hAnsiTheme="majorHAnsi" w:cstheme="majorHAnsi"/>
              </w:rPr>
              <w:t>in</w:t>
            </w:r>
            <w:r w:rsidRPr="006E0EF3">
              <w:rPr>
                <w:rFonts w:asciiTheme="majorHAnsi" w:hAnsiTheme="majorHAnsi" w:cstheme="majorHAnsi"/>
              </w:rPr>
              <w:t>correct username (email address)</w:t>
            </w:r>
          </w:p>
        </w:tc>
        <w:tc>
          <w:tcPr>
            <w:tcW w:w="2030" w:type="dxa"/>
          </w:tcPr>
          <w:p w14:paraId="0E7B02F4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Email ID:</w:t>
            </w:r>
          </w:p>
          <w:p w14:paraId="202CF13B" w14:textId="1BB439A3" w:rsidR="00411213" w:rsidRPr="006E0EF3" w:rsidRDefault="00544FE0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angj203</w:t>
            </w:r>
            <w:r w:rsidR="00411213" w:rsidRPr="006E0EF3">
              <w:rPr>
                <w:rFonts w:asciiTheme="majorHAnsi" w:hAnsiTheme="majorHAnsi" w:cstheme="majorHAnsi"/>
              </w:rPr>
              <w:t>@</w:t>
            </w:r>
            <w:r>
              <w:rPr>
                <w:rFonts w:asciiTheme="majorHAnsi" w:hAnsiTheme="majorHAnsi" w:cstheme="majorHAnsi"/>
              </w:rPr>
              <w:t>myunitec.ac.nz</w:t>
            </w:r>
          </w:p>
        </w:tc>
        <w:tc>
          <w:tcPr>
            <w:tcW w:w="2080" w:type="dxa"/>
          </w:tcPr>
          <w:p w14:paraId="772F2CD0" w14:textId="179E140D" w:rsidR="00411213" w:rsidRPr="006E0EF3" w:rsidRDefault="00544FE0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Login fail, and an </w:t>
            </w:r>
            <w:r w:rsidRPr="00544FE0">
              <w:rPr>
                <w:rFonts w:asciiTheme="majorHAnsi" w:hAnsiTheme="majorHAnsi" w:cstheme="majorHAnsi"/>
              </w:rPr>
              <w:t>error message</w:t>
            </w:r>
            <w:r>
              <w:rPr>
                <w:rFonts w:asciiTheme="majorHAnsi" w:hAnsiTheme="majorHAnsi" w:cstheme="majorHAnsi"/>
              </w:rPr>
              <w:t xml:space="preserve"> appears</w:t>
            </w:r>
          </w:p>
        </w:tc>
        <w:tc>
          <w:tcPr>
            <w:tcW w:w="1985" w:type="dxa"/>
          </w:tcPr>
          <w:p w14:paraId="67D7133B" w14:textId="31761F64" w:rsidR="00411213" w:rsidRPr="006E0EF3" w:rsidRDefault="00544FE0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Login fail, and an </w:t>
            </w:r>
            <w:r w:rsidRPr="00544FE0">
              <w:rPr>
                <w:rFonts w:asciiTheme="majorHAnsi" w:hAnsiTheme="majorHAnsi" w:cstheme="majorHAnsi"/>
              </w:rPr>
              <w:t>error message</w:t>
            </w:r>
            <w:r>
              <w:rPr>
                <w:rFonts w:asciiTheme="majorHAnsi" w:hAnsiTheme="majorHAnsi" w:cstheme="majorHAnsi"/>
              </w:rPr>
              <w:t xml:space="preserve"> appears</w:t>
            </w:r>
          </w:p>
        </w:tc>
        <w:tc>
          <w:tcPr>
            <w:tcW w:w="1416" w:type="dxa"/>
          </w:tcPr>
          <w:p w14:paraId="4109BF63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2E000398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5196B4C3" w14:textId="691CC833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744D3890" w14:textId="77777777" w:rsidR="00544FE0" w:rsidRPr="006E0EF3" w:rsidRDefault="00544FE0" w:rsidP="00544FE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in failed</w:t>
            </w:r>
          </w:p>
          <w:p w14:paraId="5524F076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</w:p>
        </w:tc>
      </w:tr>
      <w:tr w:rsidR="00411213" w:rsidRPr="00330AC8" w14:paraId="08A3105B" w14:textId="77777777" w:rsidTr="006E0EF3">
        <w:trPr>
          <w:trHeight w:val="816"/>
        </w:trPr>
        <w:tc>
          <w:tcPr>
            <w:tcW w:w="561" w:type="dxa"/>
          </w:tcPr>
          <w:p w14:paraId="2E2997B6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128" w:type="dxa"/>
          </w:tcPr>
          <w:p w14:paraId="05512AEB" w14:textId="2288F309" w:rsidR="00411213" w:rsidRPr="006E0EF3" w:rsidRDefault="00281064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lick on ‘forget my password’ link</w:t>
            </w:r>
          </w:p>
        </w:tc>
        <w:tc>
          <w:tcPr>
            <w:tcW w:w="2030" w:type="dxa"/>
          </w:tcPr>
          <w:p w14:paraId="0760AEC2" w14:textId="5432B4DD" w:rsidR="00411213" w:rsidRPr="006E0EF3" w:rsidRDefault="00281064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lick the link</w:t>
            </w:r>
          </w:p>
        </w:tc>
        <w:tc>
          <w:tcPr>
            <w:tcW w:w="2080" w:type="dxa"/>
          </w:tcPr>
          <w:p w14:paraId="231CF716" w14:textId="6471FE87" w:rsidR="00411213" w:rsidRPr="006E0EF3" w:rsidRDefault="00281064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 new input box for entering email address appears</w:t>
            </w:r>
          </w:p>
        </w:tc>
        <w:tc>
          <w:tcPr>
            <w:tcW w:w="1985" w:type="dxa"/>
          </w:tcPr>
          <w:p w14:paraId="293FB9B8" w14:textId="07272554" w:rsidR="00411213" w:rsidRPr="006E0EF3" w:rsidRDefault="00281064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input box appears</w:t>
            </w:r>
            <w:r w:rsidR="00411213" w:rsidRPr="006E0EF3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1416" w:type="dxa"/>
          </w:tcPr>
          <w:p w14:paraId="0CC4A090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6E506A2F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1E067DEB" w14:textId="7D0E63F8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3BE2D8C7" w14:textId="2D38AC79" w:rsidR="00411213" w:rsidRPr="006E0EF3" w:rsidRDefault="00281064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he input box appear</w:t>
            </w:r>
            <w:r>
              <w:rPr>
                <w:rFonts w:asciiTheme="majorHAnsi" w:hAnsiTheme="majorHAnsi" w:cstheme="majorHAnsi"/>
              </w:rPr>
              <w:t>ed</w:t>
            </w:r>
            <w:r w:rsidRPr="006E0EF3"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411213" w:rsidRPr="00330AC8" w14:paraId="5FB5A379" w14:textId="77777777" w:rsidTr="006E0EF3">
        <w:trPr>
          <w:trHeight w:val="829"/>
        </w:trPr>
        <w:tc>
          <w:tcPr>
            <w:tcW w:w="561" w:type="dxa"/>
          </w:tcPr>
          <w:p w14:paraId="72B7202A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2128" w:type="dxa"/>
          </w:tcPr>
          <w:p w14:paraId="7659D26E" w14:textId="5BBD838A" w:rsidR="00411213" w:rsidRPr="006E0EF3" w:rsidRDefault="001019B7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ter the correct email address, and click the submit button</w:t>
            </w:r>
          </w:p>
        </w:tc>
        <w:tc>
          <w:tcPr>
            <w:tcW w:w="2030" w:type="dxa"/>
          </w:tcPr>
          <w:p w14:paraId="1FD2FDC9" w14:textId="76E13A38" w:rsidR="00411213" w:rsidRDefault="001019B7" w:rsidP="00EA579D">
            <w:pPr>
              <w:rPr>
                <w:rFonts w:asciiTheme="majorHAnsi" w:hAnsiTheme="majorHAnsi" w:cstheme="majorHAnsi"/>
              </w:rPr>
            </w:pPr>
            <w:hyperlink r:id="rId15" w:history="1">
              <w:r w:rsidRPr="003269A7">
                <w:rPr>
                  <w:rStyle w:val="a8"/>
                  <w:rFonts w:asciiTheme="majorHAnsi" w:hAnsiTheme="majorHAnsi" w:cstheme="majorHAnsi"/>
                </w:rPr>
                <w:t>Robin.nz420@gmail.com</w:t>
              </w:r>
            </w:hyperlink>
          </w:p>
          <w:p w14:paraId="6EEACACE" w14:textId="42E59E6E" w:rsidR="001019B7" w:rsidRPr="001019B7" w:rsidRDefault="001019B7" w:rsidP="00EA579D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080" w:type="dxa"/>
          </w:tcPr>
          <w:p w14:paraId="407342FD" w14:textId="70B26705" w:rsidR="00411213" w:rsidRPr="006E0EF3" w:rsidRDefault="001019B7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Receive </w:t>
            </w:r>
            <w:r w:rsidR="000E698C">
              <w:rPr>
                <w:rFonts w:asciiTheme="majorHAnsi" w:hAnsiTheme="majorHAnsi" w:cstheme="majorHAnsi"/>
              </w:rPr>
              <w:t>an</w:t>
            </w:r>
            <w:r>
              <w:rPr>
                <w:rFonts w:asciiTheme="majorHAnsi" w:hAnsiTheme="majorHAnsi" w:cstheme="majorHAnsi"/>
              </w:rPr>
              <w:t xml:space="preserve"> email for new password</w:t>
            </w:r>
          </w:p>
        </w:tc>
        <w:tc>
          <w:tcPr>
            <w:tcW w:w="1985" w:type="dxa"/>
          </w:tcPr>
          <w:p w14:paraId="20DDAB05" w14:textId="1D641C5B" w:rsidR="00411213" w:rsidRPr="006E0EF3" w:rsidRDefault="001019B7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Receive </w:t>
            </w:r>
            <w:r w:rsidR="000E698C">
              <w:rPr>
                <w:rFonts w:asciiTheme="majorHAnsi" w:hAnsiTheme="majorHAnsi" w:cstheme="majorHAnsi"/>
              </w:rPr>
              <w:t>an</w:t>
            </w:r>
            <w:r>
              <w:rPr>
                <w:rFonts w:asciiTheme="majorHAnsi" w:hAnsiTheme="majorHAnsi" w:cstheme="majorHAnsi"/>
              </w:rPr>
              <w:t xml:space="preserve"> email for the new password</w:t>
            </w:r>
            <w:r w:rsidR="00411213" w:rsidRPr="006E0EF3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1416" w:type="dxa"/>
          </w:tcPr>
          <w:p w14:paraId="72F6A0C0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7A81DFF4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63799DBB" w14:textId="1BE1A77F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4BA50625" w14:textId="7004BA54" w:rsidR="00411213" w:rsidRPr="006E0EF3" w:rsidRDefault="001019B7" w:rsidP="00EA579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ew password</w:t>
            </w:r>
            <w:r>
              <w:rPr>
                <w:rFonts w:asciiTheme="majorHAnsi" w:hAnsiTheme="majorHAnsi" w:cstheme="majorHAnsi"/>
              </w:rPr>
              <w:t xml:space="preserve"> received</w:t>
            </w:r>
            <w:r w:rsidR="00411213" w:rsidRPr="006E0EF3">
              <w:rPr>
                <w:rFonts w:asciiTheme="majorHAnsi" w:hAnsiTheme="majorHAnsi" w:cstheme="majorHAnsi"/>
              </w:rPr>
              <w:t xml:space="preserve"> successful</w:t>
            </w:r>
            <w:r>
              <w:rPr>
                <w:rFonts w:asciiTheme="majorHAnsi" w:hAnsiTheme="majorHAnsi" w:cstheme="majorHAnsi"/>
              </w:rPr>
              <w:t>ly</w:t>
            </w:r>
          </w:p>
          <w:p w14:paraId="14E992E9" w14:textId="77777777" w:rsidR="00411213" w:rsidRPr="006E0EF3" w:rsidRDefault="00411213" w:rsidP="00EA579D">
            <w:pPr>
              <w:rPr>
                <w:rFonts w:asciiTheme="majorHAnsi" w:hAnsiTheme="majorHAnsi" w:cstheme="majorHAnsi"/>
              </w:rPr>
            </w:pPr>
          </w:p>
        </w:tc>
      </w:tr>
    </w:tbl>
    <w:p w14:paraId="3DEAB063" w14:textId="6F7D9D41" w:rsidR="001019B7" w:rsidRDefault="001019B7" w:rsidP="00AE6AC0"/>
    <w:p w14:paraId="39CA0B56" w14:textId="7E9281ED" w:rsidR="001019B7" w:rsidRDefault="001019B7" w:rsidP="001019B7">
      <w:pPr>
        <w:rPr>
          <w:b/>
          <w:bCs/>
          <w:sz w:val="24"/>
          <w:szCs w:val="24"/>
        </w:rPr>
      </w:pPr>
    </w:p>
    <w:p w14:paraId="558F4FD7" w14:textId="75F6D6ED" w:rsidR="000E698C" w:rsidRDefault="000E698C" w:rsidP="001019B7">
      <w:pPr>
        <w:rPr>
          <w:b/>
          <w:bCs/>
          <w:sz w:val="24"/>
          <w:szCs w:val="24"/>
        </w:rPr>
      </w:pPr>
    </w:p>
    <w:p w14:paraId="19A02A8D" w14:textId="308D1ECB" w:rsidR="000E698C" w:rsidRDefault="000E698C" w:rsidP="001019B7">
      <w:pPr>
        <w:rPr>
          <w:b/>
          <w:bCs/>
          <w:sz w:val="24"/>
          <w:szCs w:val="24"/>
        </w:rPr>
      </w:pPr>
    </w:p>
    <w:p w14:paraId="30E314BC" w14:textId="129F329D" w:rsidR="000E698C" w:rsidRDefault="000E698C" w:rsidP="001019B7">
      <w:pPr>
        <w:rPr>
          <w:b/>
          <w:bCs/>
          <w:sz w:val="24"/>
          <w:szCs w:val="24"/>
        </w:rPr>
      </w:pPr>
    </w:p>
    <w:p w14:paraId="00655B00" w14:textId="77777777" w:rsidR="000E698C" w:rsidRPr="000A45F6" w:rsidRDefault="000E698C" w:rsidP="001019B7">
      <w:pPr>
        <w:rPr>
          <w:b/>
          <w:bCs/>
          <w:sz w:val="24"/>
          <w:szCs w:val="24"/>
        </w:rPr>
      </w:pPr>
    </w:p>
    <w:tbl>
      <w:tblPr>
        <w:tblStyle w:val="a7"/>
        <w:tblW w:w="14029" w:type="dxa"/>
        <w:tblLayout w:type="fixed"/>
        <w:tblLook w:val="04A0" w:firstRow="1" w:lastRow="0" w:firstColumn="1" w:lastColumn="0" w:noHBand="0" w:noVBand="1"/>
      </w:tblPr>
      <w:tblGrid>
        <w:gridCol w:w="561"/>
        <w:gridCol w:w="2128"/>
        <w:gridCol w:w="2030"/>
        <w:gridCol w:w="2080"/>
        <w:gridCol w:w="1985"/>
        <w:gridCol w:w="1416"/>
        <w:gridCol w:w="1418"/>
        <w:gridCol w:w="2411"/>
      </w:tblGrid>
      <w:tr w:rsidR="001019B7" w:rsidRPr="00330AC8" w14:paraId="3079EF6C" w14:textId="77777777" w:rsidTr="00441CD0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1721A3BB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lastRenderedPageBreak/>
              <w:t>Test Scenario ID</w:t>
            </w:r>
          </w:p>
        </w:tc>
        <w:tc>
          <w:tcPr>
            <w:tcW w:w="4110" w:type="dxa"/>
            <w:gridSpan w:val="2"/>
            <w:vAlign w:val="center"/>
          </w:tcPr>
          <w:p w14:paraId="00930D56" w14:textId="1EC7092C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Task</w:t>
            </w:r>
            <w:r>
              <w:rPr>
                <w:rFonts w:asciiTheme="majorHAnsi" w:hAnsiTheme="majorHAnsi" w:cstheme="majorHAnsi"/>
              </w:rPr>
              <w:t>2</w:t>
            </w:r>
            <w:r w:rsidRPr="006E0EF3">
              <w:rPr>
                <w:rFonts w:asciiTheme="majorHAnsi" w:hAnsiTheme="majorHAnsi" w:cstheme="majorHAnsi"/>
              </w:rPr>
              <w:t>_</w:t>
            </w:r>
            <w:r w:rsidR="000E698C">
              <w:rPr>
                <w:rFonts w:asciiTheme="majorHAnsi" w:hAnsiTheme="majorHAnsi" w:cstheme="majorHAnsi"/>
              </w:rPr>
              <w:t>ALP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24734BE6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ase ID</w:t>
            </w:r>
          </w:p>
        </w:tc>
        <w:tc>
          <w:tcPr>
            <w:tcW w:w="5245" w:type="dxa"/>
            <w:gridSpan w:val="3"/>
            <w:vAlign w:val="center"/>
          </w:tcPr>
          <w:p w14:paraId="76337E1C" w14:textId="0D0C711A" w:rsidR="001019B7" w:rsidRPr="006E0EF3" w:rsidRDefault="000E698C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P</w:t>
            </w:r>
            <w:r w:rsidR="001019B7" w:rsidRPr="006E0EF3">
              <w:rPr>
                <w:rFonts w:asciiTheme="majorHAnsi" w:hAnsiTheme="majorHAnsi" w:cstheme="majorHAnsi"/>
              </w:rPr>
              <w:t>_1</w:t>
            </w:r>
          </w:p>
        </w:tc>
      </w:tr>
      <w:tr w:rsidR="001019B7" w:rsidRPr="00330AC8" w14:paraId="3981963F" w14:textId="77777777" w:rsidTr="00441CD0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50E2CC0A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ase Description</w:t>
            </w:r>
          </w:p>
        </w:tc>
        <w:tc>
          <w:tcPr>
            <w:tcW w:w="4110" w:type="dxa"/>
            <w:gridSpan w:val="2"/>
            <w:vAlign w:val="center"/>
          </w:tcPr>
          <w:p w14:paraId="27BA7240" w14:textId="25D99ABE" w:rsidR="001019B7" w:rsidRPr="006E0EF3" w:rsidRDefault="00100CD8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dd </w:t>
            </w:r>
            <w:r w:rsidRPr="00100CD8">
              <w:rPr>
                <w:rFonts w:asciiTheme="majorHAnsi" w:hAnsiTheme="majorHAnsi" w:cstheme="majorHAnsi"/>
              </w:rPr>
              <w:t>LinkedIn</w:t>
            </w:r>
            <w:r w:rsidRPr="00100CD8">
              <w:rPr>
                <w:rFonts w:asciiTheme="majorHAnsi" w:hAnsiTheme="majorHAnsi" w:cstheme="majorHAnsi"/>
              </w:rPr>
              <w:t xml:space="preserve"> </w:t>
            </w:r>
            <w:r w:rsidR="000E698C">
              <w:rPr>
                <w:rFonts w:asciiTheme="majorHAnsi" w:hAnsiTheme="majorHAnsi" w:cstheme="majorHAnsi"/>
              </w:rPr>
              <w:t>P</w:t>
            </w:r>
            <w:r>
              <w:rPr>
                <w:rFonts w:asciiTheme="majorHAnsi" w:hAnsiTheme="majorHAnsi" w:cstheme="majorHAnsi"/>
              </w:rPr>
              <w:t>rofile</w:t>
            </w:r>
            <w:r w:rsidR="001019B7" w:rsidRPr="006E0EF3">
              <w:rPr>
                <w:rFonts w:asciiTheme="majorHAnsi" w:hAnsiTheme="majorHAnsi" w:cstheme="majorHAnsi"/>
              </w:rPr>
              <w:t xml:space="preserve"> 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36BDDA31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Priority</w:t>
            </w:r>
          </w:p>
        </w:tc>
        <w:tc>
          <w:tcPr>
            <w:tcW w:w="5245" w:type="dxa"/>
            <w:gridSpan w:val="3"/>
            <w:vAlign w:val="center"/>
          </w:tcPr>
          <w:p w14:paraId="2C685495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High</w:t>
            </w:r>
          </w:p>
        </w:tc>
      </w:tr>
      <w:tr w:rsidR="001019B7" w:rsidRPr="00330AC8" w14:paraId="23E8E3F5" w14:textId="77777777" w:rsidTr="00441CD0">
        <w:trPr>
          <w:trHeight w:val="567"/>
        </w:trPr>
        <w:tc>
          <w:tcPr>
            <w:tcW w:w="2689" w:type="dxa"/>
            <w:gridSpan w:val="2"/>
            <w:shd w:val="clear" w:color="auto" w:fill="E2EFD9" w:themeFill="accent6" w:themeFillTint="33"/>
            <w:vAlign w:val="center"/>
          </w:tcPr>
          <w:p w14:paraId="3B6DB89E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Pre-Requisite</w:t>
            </w:r>
          </w:p>
        </w:tc>
        <w:tc>
          <w:tcPr>
            <w:tcW w:w="4110" w:type="dxa"/>
            <w:gridSpan w:val="2"/>
            <w:vAlign w:val="center"/>
          </w:tcPr>
          <w:p w14:paraId="7B50550B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 browser has been installed; internet connected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53DB8A6B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</w:rPr>
            </w:pPr>
            <w:r w:rsidRPr="006E0EF3">
              <w:rPr>
                <w:rFonts w:asciiTheme="majorHAnsi" w:hAnsiTheme="majorHAnsi" w:cstheme="majorHAnsi"/>
                <w:b/>
              </w:rPr>
              <w:t>Post-Requisite</w:t>
            </w:r>
          </w:p>
        </w:tc>
        <w:tc>
          <w:tcPr>
            <w:tcW w:w="5245" w:type="dxa"/>
            <w:gridSpan w:val="3"/>
            <w:vAlign w:val="center"/>
          </w:tcPr>
          <w:p w14:paraId="285A1BCA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NA</w:t>
            </w:r>
          </w:p>
        </w:tc>
      </w:tr>
      <w:tr w:rsidR="001019B7" w:rsidRPr="00330AC8" w14:paraId="5570019B" w14:textId="77777777" w:rsidTr="00441CD0">
        <w:trPr>
          <w:trHeight w:val="564"/>
        </w:trPr>
        <w:tc>
          <w:tcPr>
            <w:tcW w:w="14029" w:type="dxa"/>
            <w:gridSpan w:val="8"/>
            <w:shd w:val="clear" w:color="auto" w:fill="0B5150"/>
            <w:vAlign w:val="center"/>
          </w:tcPr>
          <w:p w14:paraId="387E0419" w14:textId="77777777" w:rsidR="001019B7" w:rsidRPr="006E0EF3" w:rsidRDefault="001019B7" w:rsidP="00441CD0">
            <w:pPr>
              <w:rPr>
                <w:rFonts w:asciiTheme="majorHAnsi" w:hAnsiTheme="majorHAnsi" w:cstheme="majorHAnsi"/>
                <w:b/>
                <w:bCs/>
              </w:rPr>
            </w:pPr>
            <w:r w:rsidRPr="006E0EF3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est Execution Steps:</w:t>
            </w:r>
          </w:p>
        </w:tc>
      </w:tr>
      <w:tr w:rsidR="001019B7" w:rsidRPr="00330AC8" w14:paraId="11FF2820" w14:textId="77777777" w:rsidTr="00441CD0">
        <w:trPr>
          <w:trHeight w:val="567"/>
        </w:trPr>
        <w:tc>
          <w:tcPr>
            <w:tcW w:w="561" w:type="dxa"/>
            <w:shd w:val="clear" w:color="auto" w:fill="E2EFD9" w:themeFill="accent6" w:themeFillTint="33"/>
            <w:vAlign w:val="center"/>
          </w:tcPr>
          <w:p w14:paraId="44FA7EEF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No</w:t>
            </w:r>
          </w:p>
        </w:tc>
        <w:tc>
          <w:tcPr>
            <w:tcW w:w="2128" w:type="dxa"/>
            <w:shd w:val="clear" w:color="auto" w:fill="E2EFD9" w:themeFill="accent6" w:themeFillTint="33"/>
            <w:vAlign w:val="center"/>
          </w:tcPr>
          <w:p w14:paraId="58E478AE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Action</w:t>
            </w:r>
          </w:p>
        </w:tc>
        <w:tc>
          <w:tcPr>
            <w:tcW w:w="2030" w:type="dxa"/>
            <w:shd w:val="clear" w:color="auto" w:fill="E2EFD9" w:themeFill="accent6" w:themeFillTint="33"/>
            <w:vAlign w:val="center"/>
          </w:tcPr>
          <w:p w14:paraId="4FF68D97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Inputs</w:t>
            </w:r>
          </w:p>
        </w:tc>
        <w:tc>
          <w:tcPr>
            <w:tcW w:w="2080" w:type="dxa"/>
            <w:shd w:val="clear" w:color="auto" w:fill="E2EFD9" w:themeFill="accent6" w:themeFillTint="33"/>
            <w:vAlign w:val="center"/>
          </w:tcPr>
          <w:p w14:paraId="40A2C6A7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Expected Output</w:t>
            </w:r>
          </w:p>
        </w:tc>
        <w:tc>
          <w:tcPr>
            <w:tcW w:w="1985" w:type="dxa"/>
            <w:shd w:val="clear" w:color="auto" w:fill="E2EFD9" w:themeFill="accent6" w:themeFillTint="33"/>
            <w:vAlign w:val="center"/>
          </w:tcPr>
          <w:p w14:paraId="3FABC49E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Actual Output</w:t>
            </w:r>
          </w:p>
        </w:tc>
        <w:tc>
          <w:tcPr>
            <w:tcW w:w="1416" w:type="dxa"/>
            <w:shd w:val="clear" w:color="auto" w:fill="E2EFD9" w:themeFill="accent6" w:themeFillTint="33"/>
            <w:vAlign w:val="center"/>
          </w:tcPr>
          <w:p w14:paraId="3BA2B3F8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Browser</w:t>
            </w:r>
          </w:p>
        </w:tc>
        <w:tc>
          <w:tcPr>
            <w:tcW w:w="1418" w:type="dxa"/>
            <w:shd w:val="clear" w:color="auto" w:fill="E2EFD9" w:themeFill="accent6" w:themeFillTint="33"/>
            <w:vAlign w:val="center"/>
          </w:tcPr>
          <w:p w14:paraId="6BDF1160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Result</w:t>
            </w:r>
          </w:p>
        </w:tc>
        <w:tc>
          <w:tcPr>
            <w:tcW w:w="2411" w:type="dxa"/>
            <w:shd w:val="clear" w:color="auto" w:fill="E2EFD9" w:themeFill="accent6" w:themeFillTint="33"/>
            <w:vAlign w:val="center"/>
          </w:tcPr>
          <w:p w14:paraId="67AA795F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  <w:b/>
              </w:rPr>
              <w:t>Test Comments</w:t>
            </w:r>
          </w:p>
        </w:tc>
      </w:tr>
      <w:tr w:rsidR="001019B7" w:rsidRPr="00330AC8" w14:paraId="2BBDEE15" w14:textId="77777777" w:rsidTr="00441CD0">
        <w:trPr>
          <w:trHeight w:val="820"/>
        </w:trPr>
        <w:tc>
          <w:tcPr>
            <w:tcW w:w="561" w:type="dxa"/>
          </w:tcPr>
          <w:p w14:paraId="04B31BB6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2128" w:type="dxa"/>
          </w:tcPr>
          <w:p w14:paraId="663ABE8D" w14:textId="6CACB25C" w:rsidR="001019B7" w:rsidRPr="006E0EF3" w:rsidRDefault="00100CD8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Click the </w:t>
            </w:r>
            <w:r w:rsidRPr="00100CD8">
              <w:rPr>
                <w:rFonts w:asciiTheme="majorHAnsi" w:hAnsiTheme="majorHAnsi" w:cstheme="majorHAnsi"/>
              </w:rPr>
              <w:t>LinkedIn</w:t>
            </w:r>
            <w:r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profile</w:t>
            </w:r>
            <w:r>
              <w:rPr>
                <w:rFonts w:asciiTheme="majorHAnsi" w:hAnsiTheme="majorHAnsi" w:cstheme="majorHAnsi"/>
              </w:rPr>
              <w:t xml:space="preserve"> input box</w:t>
            </w:r>
          </w:p>
        </w:tc>
        <w:tc>
          <w:tcPr>
            <w:tcW w:w="2030" w:type="dxa"/>
          </w:tcPr>
          <w:p w14:paraId="76AD1238" w14:textId="1F11A0C2" w:rsidR="001019B7" w:rsidRPr="00544FE0" w:rsidRDefault="00100CD8" w:rsidP="00441CD0">
            <w:pPr>
              <w:rPr>
                <w:rFonts w:asciiTheme="majorHAnsi" w:hAnsiTheme="majorHAnsi" w:cstheme="majorHAnsi"/>
                <w:lang w:val="en-US" w:eastAsia="zh-CN"/>
              </w:rPr>
            </w:pPr>
            <w:r>
              <w:rPr>
                <w:rFonts w:asciiTheme="majorHAnsi" w:hAnsiTheme="majorHAnsi" w:cstheme="majorHAnsi"/>
              </w:rPr>
              <w:t>Clicking the input box</w:t>
            </w:r>
          </w:p>
        </w:tc>
        <w:tc>
          <w:tcPr>
            <w:tcW w:w="2080" w:type="dxa"/>
          </w:tcPr>
          <w:p w14:paraId="68A0D6DE" w14:textId="19E982E5" w:rsidR="001019B7" w:rsidRPr="00544FE0" w:rsidRDefault="00100CD8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Text could be enter in the </w:t>
            </w:r>
            <w:r>
              <w:rPr>
                <w:rFonts w:asciiTheme="majorHAnsi" w:hAnsiTheme="majorHAnsi" w:cstheme="majorHAnsi"/>
              </w:rPr>
              <w:t>input box</w:t>
            </w:r>
          </w:p>
        </w:tc>
        <w:tc>
          <w:tcPr>
            <w:tcW w:w="1985" w:type="dxa"/>
          </w:tcPr>
          <w:p w14:paraId="7D5FEB78" w14:textId="06072211" w:rsidR="001019B7" w:rsidRPr="006E0EF3" w:rsidRDefault="00100CD8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xt c</w:t>
            </w:r>
            <w:r>
              <w:rPr>
                <w:rFonts w:asciiTheme="majorHAnsi" w:hAnsiTheme="majorHAnsi" w:cstheme="majorHAnsi"/>
              </w:rPr>
              <w:t>an</w:t>
            </w:r>
            <w:r>
              <w:rPr>
                <w:rFonts w:asciiTheme="majorHAnsi" w:hAnsiTheme="majorHAnsi" w:cstheme="majorHAnsi"/>
              </w:rPr>
              <w:t xml:space="preserve"> be enter in the input box</w:t>
            </w:r>
          </w:p>
        </w:tc>
        <w:tc>
          <w:tcPr>
            <w:tcW w:w="1416" w:type="dxa"/>
          </w:tcPr>
          <w:p w14:paraId="63D95F37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2526AE4E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57F99A56" w14:textId="21694416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Pr="006E0EF3">
              <w:rPr>
                <w:rFonts w:asciiTheme="majorHAnsi" w:hAnsiTheme="majorHAnsi" w:cstheme="majorHAnsi"/>
              </w:rPr>
              <w:t xml:space="preserve"> 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1DA2B155" w14:textId="59F6EB86" w:rsidR="001019B7" w:rsidRPr="006E0EF3" w:rsidRDefault="00100CD8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nter</w:t>
            </w:r>
            <w:r w:rsidR="001019B7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 xml:space="preserve"> text </w:t>
            </w:r>
            <w:r w:rsidRPr="006E0EF3">
              <w:rPr>
                <w:rFonts w:asciiTheme="majorHAnsi" w:hAnsiTheme="majorHAnsi" w:cstheme="majorHAnsi"/>
              </w:rPr>
              <w:t>successful</w:t>
            </w:r>
            <w:r>
              <w:rPr>
                <w:rFonts w:asciiTheme="majorHAnsi" w:hAnsiTheme="majorHAnsi" w:cstheme="majorHAnsi"/>
              </w:rPr>
              <w:t>ly</w:t>
            </w:r>
          </w:p>
          <w:p w14:paraId="0579C66D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</w:p>
        </w:tc>
      </w:tr>
      <w:tr w:rsidR="001019B7" w:rsidRPr="00330AC8" w14:paraId="5AAED7C6" w14:textId="77777777" w:rsidTr="00441CD0">
        <w:trPr>
          <w:trHeight w:val="867"/>
        </w:trPr>
        <w:tc>
          <w:tcPr>
            <w:tcW w:w="561" w:type="dxa"/>
          </w:tcPr>
          <w:p w14:paraId="30637518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2128" w:type="dxa"/>
          </w:tcPr>
          <w:p w14:paraId="728FEEE9" w14:textId="7D79B5D4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Enter </w:t>
            </w:r>
            <w:r w:rsidR="00100CD8">
              <w:rPr>
                <w:rFonts w:asciiTheme="majorHAnsi" w:hAnsiTheme="majorHAnsi" w:cstheme="majorHAnsi"/>
              </w:rPr>
              <w:t xml:space="preserve">numbers for the </w:t>
            </w:r>
            <w:r w:rsidR="00100CD8" w:rsidRPr="00100CD8">
              <w:rPr>
                <w:rFonts w:asciiTheme="majorHAnsi" w:hAnsiTheme="majorHAnsi" w:cstheme="majorHAnsi"/>
              </w:rPr>
              <w:t>LinkedIn</w:t>
            </w:r>
            <w:r w:rsidR="00100CD8">
              <w:rPr>
                <w:rFonts w:asciiTheme="majorHAnsi" w:hAnsiTheme="majorHAnsi" w:cstheme="majorHAnsi"/>
              </w:rPr>
              <w:t xml:space="preserve"> profile</w:t>
            </w:r>
            <w:r w:rsidR="00D351CD">
              <w:rPr>
                <w:rFonts w:asciiTheme="majorHAnsi" w:hAnsiTheme="majorHAnsi" w:cstheme="majorHAnsi"/>
              </w:rPr>
              <w:t>, and click save button</w:t>
            </w:r>
          </w:p>
        </w:tc>
        <w:tc>
          <w:tcPr>
            <w:tcW w:w="2030" w:type="dxa"/>
          </w:tcPr>
          <w:p w14:paraId="5D4EB5EE" w14:textId="3F9B3089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3456</w:t>
            </w:r>
          </w:p>
        </w:tc>
        <w:tc>
          <w:tcPr>
            <w:tcW w:w="2080" w:type="dxa"/>
          </w:tcPr>
          <w:p w14:paraId="2FA648D3" w14:textId="1CBEC657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ave</w:t>
            </w:r>
            <w:r>
              <w:rPr>
                <w:rFonts w:asciiTheme="majorHAnsi" w:hAnsiTheme="majorHAnsi" w:cstheme="majorHAnsi"/>
              </w:rPr>
              <w:t xml:space="preserve"> fail, and </w:t>
            </w:r>
            <w:r w:rsidR="000E698C">
              <w:rPr>
                <w:rFonts w:asciiTheme="majorHAnsi" w:hAnsiTheme="majorHAnsi" w:cstheme="majorHAnsi"/>
              </w:rPr>
              <w:t xml:space="preserve">a </w:t>
            </w:r>
            <w:r w:rsidR="000E698C" w:rsidRPr="00544FE0">
              <w:rPr>
                <w:rFonts w:asciiTheme="majorHAnsi" w:hAnsiTheme="majorHAnsi" w:cstheme="majorHAnsi"/>
              </w:rPr>
              <w:t>message</w:t>
            </w:r>
            <w:r w:rsidR="000E698C">
              <w:rPr>
                <w:rFonts w:asciiTheme="majorHAnsi" w:hAnsiTheme="majorHAnsi" w:cstheme="majorHAnsi"/>
              </w:rPr>
              <w:t xml:space="preserve"> box </w:t>
            </w:r>
            <w:r>
              <w:rPr>
                <w:rFonts w:asciiTheme="majorHAnsi" w:hAnsiTheme="majorHAnsi" w:cstheme="majorHAnsi"/>
              </w:rPr>
              <w:t>appears</w:t>
            </w:r>
          </w:p>
        </w:tc>
        <w:tc>
          <w:tcPr>
            <w:tcW w:w="1985" w:type="dxa"/>
          </w:tcPr>
          <w:p w14:paraId="19448692" w14:textId="6C4095D6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ve fail, and </w:t>
            </w:r>
            <w:r w:rsidR="000E698C">
              <w:rPr>
                <w:rFonts w:asciiTheme="majorHAnsi" w:hAnsiTheme="majorHAnsi" w:cstheme="majorHAnsi"/>
              </w:rPr>
              <w:t xml:space="preserve">a </w:t>
            </w:r>
            <w:r w:rsidR="000E698C" w:rsidRPr="00544FE0">
              <w:rPr>
                <w:rFonts w:asciiTheme="majorHAnsi" w:hAnsiTheme="majorHAnsi" w:cstheme="majorHAnsi"/>
              </w:rPr>
              <w:t>message</w:t>
            </w:r>
            <w:r w:rsidR="000E698C">
              <w:rPr>
                <w:rFonts w:asciiTheme="majorHAnsi" w:hAnsiTheme="majorHAnsi" w:cstheme="majorHAnsi"/>
              </w:rPr>
              <w:t xml:space="preserve"> box </w:t>
            </w:r>
            <w:r>
              <w:rPr>
                <w:rFonts w:asciiTheme="majorHAnsi" w:hAnsiTheme="majorHAnsi" w:cstheme="majorHAnsi"/>
              </w:rPr>
              <w:t>appears</w:t>
            </w:r>
          </w:p>
        </w:tc>
        <w:tc>
          <w:tcPr>
            <w:tcW w:w="1416" w:type="dxa"/>
          </w:tcPr>
          <w:p w14:paraId="74EB4030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000A77A3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2C9C67FB" w14:textId="596FA433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074DD1C5" w14:textId="348CEF5C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ve </w:t>
            </w:r>
            <w:r w:rsidR="001019B7">
              <w:rPr>
                <w:rFonts w:asciiTheme="majorHAnsi" w:hAnsiTheme="majorHAnsi" w:cstheme="majorHAnsi"/>
              </w:rPr>
              <w:t>failed</w:t>
            </w:r>
          </w:p>
          <w:p w14:paraId="4F751B8D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</w:p>
        </w:tc>
      </w:tr>
      <w:tr w:rsidR="001019B7" w:rsidRPr="00330AC8" w14:paraId="616A81B6" w14:textId="77777777" w:rsidTr="00441CD0">
        <w:trPr>
          <w:trHeight w:val="816"/>
        </w:trPr>
        <w:tc>
          <w:tcPr>
            <w:tcW w:w="561" w:type="dxa"/>
          </w:tcPr>
          <w:p w14:paraId="0098A1D2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2128" w:type="dxa"/>
          </w:tcPr>
          <w:p w14:paraId="7A84B56D" w14:textId="4616B03A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Enter </w:t>
            </w:r>
            <w:r>
              <w:rPr>
                <w:rFonts w:asciiTheme="majorHAnsi" w:hAnsiTheme="majorHAnsi" w:cstheme="majorHAnsi"/>
              </w:rPr>
              <w:t>an address without a prefix “http”</w:t>
            </w:r>
            <w:r>
              <w:rPr>
                <w:rFonts w:asciiTheme="majorHAnsi" w:hAnsiTheme="majorHAnsi" w:cstheme="majorHAnsi"/>
              </w:rPr>
              <w:t xml:space="preserve"> for the </w:t>
            </w:r>
            <w:r w:rsidRPr="00100CD8">
              <w:rPr>
                <w:rFonts w:asciiTheme="majorHAnsi" w:hAnsiTheme="majorHAnsi" w:cstheme="majorHAnsi"/>
              </w:rPr>
              <w:t>LinkedIn</w:t>
            </w:r>
            <w:r>
              <w:rPr>
                <w:rFonts w:asciiTheme="majorHAnsi" w:hAnsiTheme="majorHAnsi" w:cstheme="majorHAnsi"/>
              </w:rPr>
              <w:t xml:space="preserve"> profile, and click save button</w:t>
            </w:r>
          </w:p>
        </w:tc>
        <w:tc>
          <w:tcPr>
            <w:tcW w:w="2030" w:type="dxa"/>
          </w:tcPr>
          <w:p w14:paraId="50310305" w14:textId="624C34AE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 w:rsidRPr="00D351CD">
              <w:rPr>
                <w:rFonts w:asciiTheme="majorHAnsi" w:hAnsiTheme="majorHAnsi" w:cstheme="majorHAnsi"/>
              </w:rPr>
              <w:t>www.linkedin.com/in/alexei-navolokin-5420563/</w:t>
            </w:r>
          </w:p>
        </w:tc>
        <w:tc>
          <w:tcPr>
            <w:tcW w:w="2080" w:type="dxa"/>
          </w:tcPr>
          <w:p w14:paraId="034DB5E8" w14:textId="2F8C4A4A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ve fail, and </w:t>
            </w:r>
            <w:r w:rsidR="000E698C">
              <w:rPr>
                <w:rFonts w:asciiTheme="majorHAnsi" w:hAnsiTheme="majorHAnsi" w:cstheme="majorHAnsi"/>
              </w:rPr>
              <w:t xml:space="preserve">a </w:t>
            </w:r>
            <w:r w:rsidR="000E698C" w:rsidRPr="00544FE0">
              <w:rPr>
                <w:rFonts w:asciiTheme="majorHAnsi" w:hAnsiTheme="majorHAnsi" w:cstheme="majorHAnsi"/>
              </w:rPr>
              <w:t>message</w:t>
            </w:r>
            <w:r w:rsidR="000E698C">
              <w:rPr>
                <w:rFonts w:asciiTheme="majorHAnsi" w:hAnsiTheme="majorHAnsi" w:cstheme="majorHAnsi"/>
              </w:rPr>
              <w:t xml:space="preserve"> box </w:t>
            </w:r>
            <w:r>
              <w:rPr>
                <w:rFonts w:asciiTheme="majorHAnsi" w:hAnsiTheme="majorHAnsi" w:cstheme="majorHAnsi"/>
              </w:rPr>
              <w:t>appears</w:t>
            </w:r>
          </w:p>
        </w:tc>
        <w:tc>
          <w:tcPr>
            <w:tcW w:w="1985" w:type="dxa"/>
          </w:tcPr>
          <w:p w14:paraId="574825A6" w14:textId="02F19DE9" w:rsidR="001019B7" w:rsidRPr="006E0EF3" w:rsidRDefault="00D351CD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ve fail, and </w:t>
            </w:r>
            <w:r w:rsidR="000E698C">
              <w:rPr>
                <w:rFonts w:asciiTheme="majorHAnsi" w:hAnsiTheme="majorHAnsi" w:cstheme="majorHAnsi"/>
              </w:rPr>
              <w:t xml:space="preserve">a </w:t>
            </w:r>
            <w:r w:rsidR="000E698C" w:rsidRPr="00544FE0">
              <w:rPr>
                <w:rFonts w:asciiTheme="majorHAnsi" w:hAnsiTheme="majorHAnsi" w:cstheme="majorHAnsi"/>
              </w:rPr>
              <w:t>message</w:t>
            </w:r>
            <w:r w:rsidR="000E698C">
              <w:rPr>
                <w:rFonts w:asciiTheme="majorHAnsi" w:hAnsiTheme="majorHAnsi" w:cstheme="majorHAnsi"/>
              </w:rPr>
              <w:t xml:space="preserve"> box </w:t>
            </w:r>
            <w:r>
              <w:rPr>
                <w:rFonts w:asciiTheme="majorHAnsi" w:hAnsiTheme="majorHAnsi" w:cstheme="majorHAnsi"/>
              </w:rPr>
              <w:t>appears</w:t>
            </w:r>
          </w:p>
        </w:tc>
        <w:tc>
          <w:tcPr>
            <w:tcW w:w="1416" w:type="dxa"/>
          </w:tcPr>
          <w:p w14:paraId="05D93D22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7A0AF413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11427BFC" w14:textId="41BBFD02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47D2A81D" w14:textId="77777777" w:rsidR="00D351CD" w:rsidRPr="006E0EF3" w:rsidRDefault="00D351CD" w:rsidP="00D351C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ave failed</w:t>
            </w:r>
          </w:p>
          <w:p w14:paraId="3E9B286C" w14:textId="7DC9F541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</w:p>
        </w:tc>
      </w:tr>
      <w:tr w:rsidR="001019B7" w:rsidRPr="00330AC8" w14:paraId="0EB8553C" w14:textId="77777777" w:rsidTr="00441CD0">
        <w:trPr>
          <w:trHeight w:val="829"/>
        </w:trPr>
        <w:tc>
          <w:tcPr>
            <w:tcW w:w="561" w:type="dxa"/>
          </w:tcPr>
          <w:p w14:paraId="4DFF1216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2128" w:type="dxa"/>
          </w:tcPr>
          <w:p w14:paraId="4D65B035" w14:textId="0AD0DB25" w:rsidR="001019B7" w:rsidRPr="00D351CD" w:rsidRDefault="00D351CD" w:rsidP="00441CD0">
            <w:pPr>
              <w:rPr>
                <w:rFonts w:asciiTheme="majorHAnsi" w:hAnsiTheme="majorHAnsi" w:cstheme="majorHAnsi"/>
                <w:lang w:val="en-US" w:eastAsia="zh-CN"/>
              </w:rPr>
            </w:pPr>
            <w:r w:rsidRPr="006E0EF3">
              <w:rPr>
                <w:rFonts w:asciiTheme="majorHAnsi" w:hAnsiTheme="majorHAnsi" w:cstheme="majorHAnsi"/>
              </w:rPr>
              <w:t xml:space="preserve">Enter </w:t>
            </w:r>
            <w:r>
              <w:rPr>
                <w:rFonts w:asciiTheme="majorHAnsi" w:hAnsiTheme="majorHAnsi" w:cstheme="majorHAnsi"/>
              </w:rPr>
              <w:t>an address without “</w:t>
            </w:r>
            <w:proofErr w:type="spellStart"/>
            <w:r w:rsidR="000E698C" w:rsidRPr="000E698C">
              <w:rPr>
                <w:rFonts w:asciiTheme="majorHAnsi" w:hAnsiTheme="majorHAnsi" w:cstheme="majorHAnsi"/>
              </w:rPr>
              <w:t>linkedin</w:t>
            </w:r>
            <w:proofErr w:type="spellEnd"/>
            <w:r>
              <w:rPr>
                <w:rFonts w:asciiTheme="majorHAnsi" w:hAnsiTheme="majorHAnsi" w:cstheme="majorHAnsi"/>
              </w:rPr>
              <w:t xml:space="preserve">” for the </w:t>
            </w:r>
            <w:r w:rsidRPr="00100CD8">
              <w:rPr>
                <w:rFonts w:asciiTheme="majorHAnsi" w:hAnsiTheme="majorHAnsi" w:cstheme="majorHAnsi"/>
              </w:rPr>
              <w:t>LinkedIn</w:t>
            </w:r>
            <w:r>
              <w:rPr>
                <w:rFonts w:asciiTheme="majorHAnsi" w:hAnsiTheme="majorHAnsi" w:cstheme="majorHAnsi"/>
              </w:rPr>
              <w:t xml:space="preserve"> profile, and click save button</w:t>
            </w:r>
          </w:p>
        </w:tc>
        <w:tc>
          <w:tcPr>
            <w:tcW w:w="2030" w:type="dxa"/>
          </w:tcPr>
          <w:p w14:paraId="2DC6ED91" w14:textId="48561A85" w:rsidR="001019B7" w:rsidRPr="001019B7" w:rsidRDefault="000E698C" w:rsidP="00441CD0">
            <w:pPr>
              <w:rPr>
                <w:rFonts w:asciiTheme="majorHAnsi" w:hAnsiTheme="majorHAnsi" w:cstheme="majorHAnsi"/>
              </w:rPr>
            </w:pPr>
            <w:r w:rsidRPr="000E698C">
              <w:rPr>
                <w:rFonts w:asciiTheme="majorHAnsi" w:hAnsiTheme="majorHAnsi" w:cstheme="majorHAnsi"/>
              </w:rPr>
              <w:t>https://www.facebook.com/marketplace/category/vehicles?minPrice=2000&amp;maxPrice=4000&amp;exact=false</w:t>
            </w:r>
          </w:p>
        </w:tc>
        <w:tc>
          <w:tcPr>
            <w:tcW w:w="2080" w:type="dxa"/>
          </w:tcPr>
          <w:p w14:paraId="4394A3C6" w14:textId="655A51CF" w:rsidR="001019B7" w:rsidRPr="006E0EF3" w:rsidRDefault="000E698C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ave fail, and a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44FE0">
              <w:rPr>
                <w:rFonts w:asciiTheme="majorHAnsi" w:hAnsiTheme="majorHAnsi" w:cstheme="majorHAnsi"/>
              </w:rPr>
              <w:t>message</w:t>
            </w:r>
            <w:r>
              <w:rPr>
                <w:rFonts w:asciiTheme="majorHAnsi" w:hAnsiTheme="majorHAnsi" w:cstheme="majorHAnsi"/>
              </w:rPr>
              <w:t xml:space="preserve"> box appears</w:t>
            </w:r>
          </w:p>
        </w:tc>
        <w:tc>
          <w:tcPr>
            <w:tcW w:w="1985" w:type="dxa"/>
          </w:tcPr>
          <w:p w14:paraId="385BC370" w14:textId="5E165CF7" w:rsidR="001019B7" w:rsidRPr="006E0EF3" w:rsidRDefault="000E698C" w:rsidP="00441CD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ave fail, and a </w:t>
            </w:r>
            <w:r w:rsidRPr="00544FE0">
              <w:rPr>
                <w:rFonts w:asciiTheme="majorHAnsi" w:hAnsiTheme="majorHAnsi" w:cstheme="majorHAnsi"/>
              </w:rPr>
              <w:t>message</w:t>
            </w:r>
            <w:r>
              <w:rPr>
                <w:rFonts w:asciiTheme="majorHAnsi" w:hAnsiTheme="majorHAnsi" w:cstheme="majorHAnsi"/>
              </w:rPr>
              <w:t xml:space="preserve"> box appears</w:t>
            </w:r>
          </w:p>
        </w:tc>
        <w:tc>
          <w:tcPr>
            <w:tcW w:w="1416" w:type="dxa"/>
          </w:tcPr>
          <w:p w14:paraId="336577BB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Chrome</w:t>
            </w:r>
          </w:p>
        </w:tc>
        <w:tc>
          <w:tcPr>
            <w:tcW w:w="1418" w:type="dxa"/>
          </w:tcPr>
          <w:p w14:paraId="56AF04D1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 xml:space="preserve">Pass </w:t>
            </w:r>
          </w:p>
        </w:tc>
        <w:tc>
          <w:tcPr>
            <w:tcW w:w="2411" w:type="dxa"/>
          </w:tcPr>
          <w:p w14:paraId="1358B57F" w14:textId="0B8B63E1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  <w:r w:rsidRPr="006E0EF3">
              <w:rPr>
                <w:rFonts w:asciiTheme="majorHAnsi" w:hAnsiTheme="majorHAnsi" w:cstheme="majorHAnsi"/>
              </w:rPr>
              <w:t>[</w:t>
            </w:r>
            <w:proofErr w:type="spellStart"/>
            <w:r w:rsidR="00D351CD">
              <w:rPr>
                <w:rFonts w:asciiTheme="majorHAnsi" w:hAnsiTheme="majorHAnsi" w:cstheme="majorHAnsi"/>
              </w:rPr>
              <w:t>Jiqiang</w:t>
            </w:r>
            <w:proofErr w:type="spellEnd"/>
            <w:r w:rsidR="00D351CD" w:rsidRPr="006E0EF3">
              <w:rPr>
                <w:rFonts w:asciiTheme="majorHAnsi" w:hAnsiTheme="majorHAnsi" w:cstheme="majorHAnsi"/>
              </w:rPr>
              <w:t xml:space="preserve"> </w:t>
            </w:r>
            <w:r w:rsidRPr="006E0EF3">
              <w:rPr>
                <w:rFonts w:asciiTheme="majorHAnsi" w:hAnsiTheme="majorHAnsi" w:cstheme="majorHAnsi"/>
              </w:rPr>
              <w:t>1</w:t>
            </w:r>
            <w:r w:rsidR="00D351CD">
              <w:rPr>
                <w:rFonts w:asciiTheme="majorHAnsi" w:hAnsiTheme="majorHAnsi" w:cstheme="majorHAnsi"/>
              </w:rPr>
              <w:t>8</w:t>
            </w:r>
            <w:r w:rsidRPr="006E0EF3">
              <w:rPr>
                <w:rFonts w:asciiTheme="majorHAnsi" w:hAnsiTheme="majorHAnsi" w:cstheme="majorHAnsi"/>
              </w:rPr>
              <w:t>/03/2023]:</w:t>
            </w:r>
          </w:p>
          <w:p w14:paraId="6E5C131D" w14:textId="77777777" w:rsidR="000E698C" w:rsidRPr="006E0EF3" w:rsidRDefault="000E698C" w:rsidP="000E698C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ave failed</w:t>
            </w:r>
          </w:p>
          <w:p w14:paraId="4D378E5F" w14:textId="16E1456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</w:p>
          <w:p w14:paraId="675DA60E" w14:textId="77777777" w:rsidR="001019B7" w:rsidRPr="006E0EF3" w:rsidRDefault="001019B7" w:rsidP="00441CD0">
            <w:pPr>
              <w:rPr>
                <w:rFonts w:asciiTheme="majorHAnsi" w:hAnsiTheme="majorHAnsi" w:cstheme="majorHAnsi"/>
              </w:rPr>
            </w:pPr>
          </w:p>
        </w:tc>
      </w:tr>
    </w:tbl>
    <w:p w14:paraId="22443411" w14:textId="77777777" w:rsidR="000E698C" w:rsidRPr="001019B7" w:rsidRDefault="000E698C" w:rsidP="00AE6AC0">
      <w:pPr>
        <w:rPr>
          <w:rFonts w:hint="eastAsia"/>
          <w:lang w:val="en-US" w:eastAsia="zh-CN"/>
        </w:rPr>
      </w:pPr>
    </w:p>
    <w:sectPr w:rsidR="000E698C" w:rsidRPr="001019B7" w:rsidSect="00FC4161">
      <w:headerReference w:type="first" r:id="rId16"/>
      <w:footerReference w:type="first" r:id="rId17"/>
      <w:pgSz w:w="16838" w:h="11906" w:orient="landscape"/>
      <w:pgMar w:top="851" w:right="1134" w:bottom="851" w:left="1134" w:header="680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B18DC" w14:textId="77777777" w:rsidR="00DC181E" w:rsidRDefault="00DC181E" w:rsidP="00D968B3">
      <w:pPr>
        <w:spacing w:after="0" w:line="240" w:lineRule="auto"/>
      </w:pPr>
      <w:r>
        <w:separator/>
      </w:r>
    </w:p>
  </w:endnote>
  <w:endnote w:type="continuationSeparator" w:id="0">
    <w:p w14:paraId="5E7E7EC1" w14:textId="77777777" w:rsidR="00DC181E" w:rsidRDefault="00DC181E" w:rsidP="00D968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5272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96AEDD" w14:textId="3CEC1836" w:rsidR="00D968B3" w:rsidRDefault="00D968B3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3B5243" w14:textId="78007FDD" w:rsidR="00D968B3" w:rsidRDefault="000835A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63636EC" wp14:editId="30783DC1">
              <wp:simplePos x="0" y="0"/>
              <wp:positionH relativeFrom="column">
                <wp:posOffset>1207698</wp:posOffset>
              </wp:positionH>
              <wp:positionV relativeFrom="paragraph">
                <wp:posOffset>62769</wp:posOffset>
              </wp:positionV>
              <wp:extent cx="3321170" cy="0"/>
              <wp:effectExtent l="0" t="0" r="0" b="0"/>
              <wp:wrapNone/>
              <wp:docPr id="228" name="Straight Connector 2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321170" cy="0"/>
                      </a:xfrm>
                      <a:prstGeom prst="line">
                        <a:avLst/>
                      </a:prstGeom>
                      <a:ln>
                        <a:solidFill>
                          <a:srgbClr val="0B51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073799B" id="Straight Connector 228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4.95pt" to="356.6pt,4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" strokecolor="#0b5150" strokeweight=".5pt">
              <v:stroke joinstyle="miter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67ACE" w14:textId="1593B25B" w:rsidR="00D968B3" w:rsidRDefault="00D968B3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2E0015" wp14:editId="3982CE1C">
              <wp:simplePos x="0" y="0"/>
              <wp:positionH relativeFrom="column">
                <wp:posOffset>-724619</wp:posOffset>
              </wp:positionH>
              <wp:positionV relativeFrom="paragraph">
                <wp:posOffset>-306633</wp:posOffset>
              </wp:positionV>
              <wp:extent cx="7185804" cy="0"/>
              <wp:effectExtent l="0" t="0" r="0" b="0"/>
              <wp:wrapNone/>
              <wp:docPr id="70" name="Straight Connector 7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85804" cy="0"/>
                      </a:xfrm>
                      <a:prstGeom prst="line">
                        <a:avLst/>
                      </a:prstGeom>
                      <a:ln>
                        <a:solidFill>
                          <a:srgbClr val="0B515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5A1F5F2" id="Straight Connector 70" o:spid="_x0000_s1026" style="position:absolute;left:0;text-align:lef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7.05pt,-24.15pt" to="508.75pt,-24.1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" strokecolor="#0b5150" strokeweight=".5pt">
              <v:stroke joinstyle="miter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763A6" w14:textId="7A32B5B5" w:rsidR="00F34DB7" w:rsidRDefault="00F34DB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B4EF7" w14:textId="77777777" w:rsidR="00DC181E" w:rsidRDefault="00DC181E" w:rsidP="00D968B3">
      <w:pPr>
        <w:spacing w:after="0" w:line="240" w:lineRule="auto"/>
      </w:pPr>
      <w:r>
        <w:separator/>
      </w:r>
    </w:p>
  </w:footnote>
  <w:footnote w:type="continuationSeparator" w:id="0">
    <w:p w14:paraId="284E73D2" w14:textId="77777777" w:rsidR="00DC181E" w:rsidRDefault="00DC181E" w:rsidP="00D968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70484" w14:textId="285D11E0" w:rsidR="00126B28" w:rsidRDefault="00126B28">
    <w:pPr>
      <w:pStyle w:val="a3"/>
      <w:rPr>
        <w:noProof/>
      </w:rPr>
    </w:pPr>
    <w:r>
      <w:rPr>
        <w:noProof/>
      </w:rPr>
      <w:drawing>
        <wp:anchor distT="0" distB="0" distL="114300" distR="114300" simplePos="0" relativeHeight="251664384" behindDoc="1" locked="0" layoutInCell="1" allowOverlap="1" wp14:anchorId="4D2EA531" wp14:editId="67864ACE">
          <wp:simplePos x="0" y="0"/>
          <wp:positionH relativeFrom="column">
            <wp:posOffset>-1207578</wp:posOffset>
          </wp:positionH>
          <wp:positionV relativeFrom="paragraph">
            <wp:posOffset>-602148</wp:posOffset>
          </wp:positionV>
          <wp:extent cx="8133729" cy="4104176"/>
          <wp:effectExtent l="0" t="0" r="635" b="0"/>
          <wp:wrapNone/>
          <wp:docPr id="229" name="Picture 2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64284"/>
                  <a:stretch/>
                </pic:blipFill>
                <pic:spPr bwMode="auto">
                  <a:xfrm>
                    <a:off x="0" y="0"/>
                    <a:ext cx="8133729" cy="4104176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6ADD02" w14:textId="376E9529" w:rsidR="00126B28" w:rsidRDefault="00126B28">
    <w:pPr>
      <w:pStyle w:val="a3"/>
      <w:rPr>
        <w:noProof/>
      </w:rPr>
    </w:pPr>
  </w:p>
  <w:p w14:paraId="7B85A521" w14:textId="1475D7B0" w:rsidR="00D968B3" w:rsidRDefault="00D968B3">
    <w:pPr>
      <w:pStyle w:val="a3"/>
      <w:rPr>
        <w:noProof/>
      </w:rPr>
    </w:pPr>
  </w:p>
  <w:p w14:paraId="0F1837CA" w14:textId="02D303EC" w:rsidR="00D968B3" w:rsidRDefault="00D968B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F74BD" w14:textId="77777777" w:rsidR="00554C9D" w:rsidRDefault="00554C9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7C1"/>
    <w:multiLevelType w:val="hybridMultilevel"/>
    <w:tmpl w:val="80803D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FE7A41"/>
    <w:multiLevelType w:val="hybridMultilevel"/>
    <w:tmpl w:val="A7AE4D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165717">
    <w:abstractNumId w:val="1"/>
  </w:num>
  <w:num w:numId="2" w16cid:durableId="1575430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rY0NzAysjQyNjVU0lEKTi0uzszPAykwqwUAdhjAJSwAAAA="/>
  </w:docVars>
  <w:rsids>
    <w:rsidRoot w:val="00D968B3"/>
    <w:rsid w:val="000010E0"/>
    <w:rsid w:val="00006FDA"/>
    <w:rsid w:val="00026CE0"/>
    <w:rsid w:val="000277BF"/>
    <w:rsid w:val="00060FE6"/>
    <w:rsid w:val="000835A1"/>
    <w:rsid w:val="000A45F6"/>
    <w:rsid w:val="000B023D"/>
    <w:rsid w:val="000C5602"/>
    <w:rsid w:val="000D22B7"/>
    <w:rsid w:val="000E698C"/>
    <w:rsid w:val="000F69A8"/>
    <w:rsid w:val="00100CD8"/>
    <w:rsid w:val="001019B7"/>
    <w:rsid w:val="00126B28"/>
    <w:rsid w:val="001354B3"/>
    <w:rsid w:val="00140510"/>
    <w:rsid w:val="00147398"/>
    <w:rsid w:val="001479A4"/>
    <w:rsid w:val="001B0045"/>
    <w:rsid w:val="001B2752"/>
    <w:rsid w:val="001C1D71"/>
    <w:rsid w:val="001D0C47"/>
    <w:rsid w:val="001D724A"/>
    <w:rsid w:val="002160F0"/>
    <w:rsid w:val="00264F11"/>
    <w:rsid w:val="00274D0B"/>
    <w:rsid w:val="00281064"/>
    <w:rsid w:val="002814A2"/>
    <w:rsid w:val="003042F9"/>
    <w:rsid w:val="00307E3F"/>
    <w:rsid w:val="003431FA"/>
    <w:rsid w:val="00343D20"/>
    <w:rsid w:val="00367705"/>
    <w:rsid w:val="0037455C"/>
    <w:rsid w:val="003A4CC8"/>
    <w:rsid w:val="003D4374"/>
    <w:rsid w:val="00411213"/>
    <w:rsid w:val="00487FB5"/>
    <w:rsid w:val="00494B06"/>
    <w:rsid w:val="004B16B1"/>
    <w:rsid w:val="004C57CF"/>
    <w:rsid w:val="004D1130"/>
    <w:rsid w:val="004E39B2"/>
    <w:rsid w:val="004F0E56"/>
    <w:rsid w:val="004F590B"/>
    <w:rsid w:val="00544FE0"/>
    <w:rsid w:val="00545C45"/>
    <w:rsid w:val="0055198E"/>
    <w:rsid w:val="00553FFD"/>
    <w:rsid w:val="00554C9D"/>
    <w:rsid w:val="005731CA"/>
    <w:rsid w:val="005E412A"/>
    <w:rsid w:val="00601865"/>
    <w:rsid w:val="006149E3"/>
    <w:rsid w:val="00654851"/>
    <w:rsid w:val="00670ED6"/>
    <w:rsid w:val="00681C97"/>
    <w:rsid w:val="006E0EF3"/>
    <w:rsid w:val="007233FB"/>
    <w:rsid w:val="00726020"/>
    <w:rsid w:val="00734E16"/>
    <w:rsid w:val="0073713E"/>
    <w:rsid w:val="00795249"/>
    <w:rsid w:val="007B6722"/>
    <w:rsid w:val="007C0932"/>
    <w:rsid w:val="007D45F2"/>
    <w:rsid w:val="00834F5F"/>
    <w:rsid w:val="00870BF0"/>
    <w:rsid w:val="0088440A"/>
    <w:rsid w:val="008C4B4E"/>
    <w:rsid w:val="008C737E"/>
    <w:rsid w:val="008D17AA"/>
    <w:rsid w:val="008E5633"/>
    <w:rsid w:val="008F3FC7"/>
    <w:rsid w:val="009340BE"/>
    <w:rsid w:val="00961813"/>
    <w:rsid w:val="0096232B"/>
    <w:rsid w:val="0096540A"/>
    <w:rsid w:val="009A0D12"/>
    <w:rsid w:val="009C5A32"/>
    <w:rsid w:val="009E41F6"/>
    <w:rsid w:val="009F6AF0"/>
    <w:rsid w:val="009F7D51"/>
    <w:rsid w:val="00A03A32"/>
    <w:rsid w:val="00A57F87"/>
    <w:rsid w:val="00AA39DF"/>
    <w:rsid w:val="00AB27C4"/>
    <w:rsid w:val="00AC174D"/>
    <w:rsid w:val="00AD265D"/>
    <w:rsid w:val="00AE0D47"/>
    <w:rsid w:val="00AE6AC0"/>
    <w:rsid w:val="00AF00DA"/>
    <w:rsid w:val="00AF0F1A"/>
    <w:rsid w:val="00B217F4"/>
    <w:rsid w:val="00B4797E"/>
    <w:rsid w:val="00B624EA"/>
    <w:rsid w:val="00B7197C"/>
    <w:rsid w:val="00B77540"/>
    <w:rsid w:val="00B81EB4"/>
    <w:rsid w:val="00B84033"/>
    <w:rsid w:val="00B94E9B"/>
    <w:rsid w:val="00B971ED"/>
    <w:rsid w:val="00BE393C"/>
    <w:rsid w:val="00C06EFC"/>
    <w:rsid w:val="00C17C9B"/>
    <w:rsid w:val="00C26882"/>
    <w:rsid w:val="00C53A1E"/>
    <w:rsid w:val="00C55AF6"/>
    <w:rsid w:val="00C60671"/>
    <w:rsid w:val="00CA312A"/>
    <w:rsid w:val="00CB4DD5"/>
    <w:rsid w:val="00CC5212"/>
    <w:rsid w:val="00CC542C"/>
    <w:rsid w:val="00CD6278"/>
    <w:rsid w:val="00D30C13"/>
    <w:rsid w:val="00D32104"/>
    <w:rsid w:val="00D351CD"/>
    <w:rsid w:val="00D4472E"/>
    <w:rsid w:val="00D4650A"/>
    <w:rsid w:val="00D7422B"/>
    <w:rsid w:val="00D968B3"/>
    <w:rsid w:val="00D97243"/>
    <w:rsid w:val="00DA3870"/>
    <w:rsid w:val="00DA55C4"/>
    <w:rsid w:val="00DC181E"/>
    <w:rsid w:val="00DD04F7"/>
    <w:rsid w:val="00DE32EA"/>
    <w:rsid w:val="00DF74F1"/>
    <w:rsid w:val="00E12805"/>
    <w:rsid w:val="00E15267"/>
    <w:rsid w:val="00E16056"/>
    <w:rsid w:val="00E627A1"/>
    <w:rsid w:val="00E73581"/>
    <w:rsid w:val="00EA32CD"/>
    <w:rsid w:val="00EC2F9E"/>
    <w:rsid w:val="00EC30BF"/>
    <w:rsid w:val="00ED26E4"/>
    <w:rsid w:val="00EE1E38"/>
    <w:rsid w:val="00EE4034"/>
    <w:rsid w:val="00EF091C"/>
    <w:rsid w:val="00F34DB7"/>
    <w:rsid w:val="00F41731"/>
    <w:rsid w:val="00F574F2"/>
    <w:rsid w:val="00F87770"/>
    <w:rsid w:val="00F9347C"/>
    <w:rsid w:val="00F945BF"/>
    <w:rsid w:val="00FC2DD5"/>
    <w:rsid w:val="00FC4161"/>
    <w:rsid w:val="00FE0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1B400E"/>
  <w15:chartTrackingRefBased/>
  <w15:docId w15:val="{92FA4EC0-5585-450E-B59E-D44E9002B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6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D968B3"/>
  </w:style>
  <w:style w:type="paragraph" w:styleId="a5">
    <w:name w:val="footer"/>
    <w:basedOn w:val="a"/>
    <w:link w:val="a6"/>
    <w:uiPriority w:val="99"/>
    <w:unhideWhenUsed/>
    <w:rsid w:val="00D968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D968B3"/>
  </w:style>
  <w:style w:type="table" w:styleId="a7">
    <w:name w:val="Table Grid"/>
    <w:basedOn w:val="a1"/>
    <w:uiPriority w:val="39"/>
    <w:rsid w:val="00281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6">
    <w:name w:val="Grid Table 4 Accent 6"/>
    <w:basedOn w:val="a1"/>
    <w:uiPriority w:val="49"/>
    <w:rsid w:val="00B8403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a8">
    <w:name w:val="Hyperlink"/>
    <w:basedOn w:val="a0"/>
    <w:uiPriority w:val="99"/>
    <w:unhideWhenUsed/>
    <w:rsid w:val="00554C9D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554C9D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C60671"/>
    <w:pPr>
      <w:ind w:left="720"/>
      <w:contextualSpacing/>
    </w:pPr>
  </w:style>
  <w:style w:type="character" w:customStyle="1" w:styleId="ui-provider">
    <w:name w:val="ui-provider"/>
    <w:basedOn w:val="a0"/>
    <w:rsid w:val="00C26882"/>
  </w:style>
  <w:style w:type="character" w:styleId="ab">
    <w:name w:val="FollowedHyperlink"/>
    <w:basedOn w:val="a0"/>
    <w:uiPriority w:val="99"/>
    <w:semiHidden/>
    <w:unhideWhenUsed/>
    <w:rsid w:val="00DF74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tatest.platformpi.com/auth/login" TargetMode="Externa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orms.office.com/r/ZdB2ViBmP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Robin.nz420@gmail.com" TargetMode="External"/><Relationship Id="rId10" Type="http://schemas.openxmlformats.org/officeDocument/2006/relationships/hyperlink" Target="https://forms.office.com/r/wLYjbdVtSJ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forms.office.com/r/jFbcqqwzFF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867BC-51CF-4287-9FF0-41AC0BBA2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4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New Zealand Limited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g-Ting Fu</dc:creator>
  <cp:keywords/>
  <dc:description/>
  <cp:lastModifiedBy>Microsoft Office User</cp:lastModifiedBy>
  <cp:revision>132</cp:revision>
  <dcterms:created xsi:type="dcterms:W3CDTF">2022-05-02T22:24:00Z</dcterms:created>
  <dcterms:modified xsi:type="dcterms:W3CDTF">2023-03-19T10:33:00Z</dcterms:modified>
</cp:coreProperties>
</file>